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552" w:type="dxa"/>
        <w:tblInd w:w="-270" w:type="dxa"/>
        <w:tblLayout w:type="fixed"/>
        <w:tblLook w:val="04A0" w:firstRow="1" w:lastRow="0" w:firstColumn="1" w:lastColumn="0" w:noHBand="0" w:noVBand="1"/>
      </w:tblPr>
      <w:tblGrid>
        <w:gridCol w:w="1260"/>
        <w:gridCol w:w="570"/>
        <w:gridCol w:w="1230"/>
        <w:gridCol w:w="754"/>
        <w:gridCol w:w="56"/>
        <w:gridCol w:w="900"/>
        <w:gridCol w:w="180"/>
        <w:gridCol w:w="900"/>
        <w:gridCol w:w="787"/>
        <w:gridCol w:w="68"/>
        <w:gridCol w:w="795"/>
        <w:gridCol w:w="690"/>
        <w:gridCol w:w="180"/>
        <w:gridCol w:w="1117"/>
        <w:gridCol w:w="1763"/>
        <w:gridCol w:w="302"/>
      </w:tblGrid>
      <w:tr w:rsidR="00DF2C56" w:rsidRPr="00DF2C56" w14:paraId="13BDF138" w14:textId="77777777" w:rsidTr="00806084">
        <w:trPr>
          <w:gridAfter w:val="1"/>
          <w:wAfter w:w="302" w:type="dxa"/>
          <w:trHeight w:val="376"/>
        </w:trPr>
        <w:tc>
          <w:tcPr>
            <w:tcW w:w="11250" w:type="dxa"/>
            <w:gridSpan w:val="1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84BBA" w14:textId="77777777" w:rsidR="00DF2C56" w:rsidRPr="0033414A" w:rsidRDefault="00DF2C56" w:rsidP="00DF2C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33414A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NIIDU VÄÄRTUSTE HINDAMISE ANKEET LISATEGEVUSE TOETUSE MÄÄRAMISEKS</w:t>
            </w:r>
            <w:r w:rsidRPr="0033414A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GB"/>
              </w:rPr>
              <w:t> </w:t>
            </w:r>
          </w:p>
        </w:tc>
      </w:tr>
      <w:tr w:rsidR="00DF2C56" w:rsidRPr="00DF2C56" w14:paraId="1F5166D0" w14:textId="77777777" w:rsidTr="00806084">
        <w:trPr>
          <w:gridAfter w:val="1"/>
          <w:wAfter w:w="302" w:type="dxa"/>
          <w:trHeight w:val="385"/>
        </w:trPr>
        <w:tc>
          <w:tcPr>
            <w:tcW w:w="1125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39933"/>
            <w:noWrap/>
            <w:vAlign w:val="center"/>
            <w:hideMark/>
          </w:tcPr>
          <w:p w14:paraId="78DBB23A" w14:textId="6ACE0D1F" w:rsidR="00DF2C56" w:rsidRPr="00DF2C56" w:rsidRDefault="00DF2C56" w:rsidP="00DF2C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Kuiv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nii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(Natur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elupaigatüübi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6210, 6210*, 6270*, 6280*, </w:t>
            </w:r>
            <w:r w:rsidR="003A5924" w:rsidRPr="00DF2C5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5130,</w:t>
            </w:r>
            <w:r w:rsidR="003A5924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r w:rsidRPr="00DF2C5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4030, 6510)</w:t>
            </w:r>
          </w:p>
        </w:tc>
      </w:tr>
      <w:tr w:rsidR="00DF2C56" w:rsidRPr="00DF2C56" w14:paraId="4AB077DE" w14:textId="77777777" w:rsidTr="00806084">
        <w:trPr>
          <w:gridAfter w:val="1"/>
          <w:wAfter w:w="302" w:type="dxa"/>
          <w:trHeight w:val="340"/>
        </w:trPr>
        <w:tc>
          <w:tcPr>
            <w:tcW w:w="11250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E20A43" w14:textId="77777777" w:rsidR="00DF2C56" w:rsidRPr="00DF2C56" w:rsidRDefault="00DF2C56" w:rsidP="00DF2C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Esita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ankee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hiljemal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 1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oktoobri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.</w:t>
            </w:r>
          </w:p>
        </w:tc>
      </w:tr>
      <w:tr w:rsidR="00B3654A" w:rsidRPr="00DF2C56" w14:paraId="5ED6DE64" w14:textId="77777777" w:rsidTr="00540BEF">
        <w:trPr>
          <w:gridAfter w:val="1"/>
          <w:wAfter w:w="302" w:type="dxa"/>
          <w:trHeight w:val="278"/>
        </w:trPr>
        <w:tc>
          <w:tcPr>
            <w:tcW w:w="38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F35D15" w14:textId="77777777" w:rsidR="00B3654A" w:rsidRPr="007E24A0" w:rsidRDefault="00B3654A" w:rsidP="00DF2C5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Toetuse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taotleja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2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46DBE1" w14:textId="33FEB0A4" w:rsidR="00B3654A" w:rsidRPr="007E24A0" w:rsidRDefault="00B3654A" w:rsidP="00DF2C5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61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336C84" w14:textId="28DE3797" w:rsidR="00B3654A" w:rsidRPr="007E24A0" w:rsidRDefault="00B3654A" w:rsidP="00DF2C5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</w:p>
        </w:tc>
      </w:tr>
      <w:tr w:rsidR="00263B46" w:rsidRPr="00DF2C56" w14:paraId="719ADF14" w14:textId="77777777" w:rsidTr="00540BEF">
        <w:trPr>
          <w:gridAfter w:val="1"/>
          <w:wAfter w:w="302" w:type="dxa"/>
          <w:trHeight w:val="278"/>
        </w:trPr>
        <w:tc>
          <w:tcPr>
            <w:tcW w:w="38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1E8561" w14:textId="2188A444" w:rsidR="00263B46" w:rsidRPr="007E24A0" w:rsidRDefault="00263B46" w:rsidP="00263B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Asula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:</w:t>
            </w:r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8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FDF63" w14:textId="58B81380" w:rsidR="00263B46" w:rsidRPr="007E24A0" w:rsidRDefault="00263B46" w:rsidP="00263B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Maa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-ala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suurus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(ha):</w:t>
            </w:r>
          </w:p>
        </w:tc>
        <w:tc>
          <w:tcPr>
            <w:tcW w:w="46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E5A940" w14:textId="45034A05" w:rsidR="00263B46" w:rsidRPr="007E24A0" w:rsidRDefault="00263B46" w:rsidP="00263B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Ankeedi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esitamise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kuupäev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:</w:t>
            </w:r>
          </w:p>
        </w:tc>
      </w:tr>
      <w:tr w:rsidR="006F4933" w:rsidRPr="00DF2C56" w14:paraId="1DC308F1" w14:textId="77777777" w:rsidTr="00540BEF">
        <w:trPr>
          <w:trHeight w:val="287"/>
        </w:trPr>
        <w:tc>
          <w:tcPr>
            <w:tcW w:w="38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042F6" w14:textId="7F5B701A" w:rsidR="006F4933" w:rsidRPr="007E24A0" w:rsidRDefault="006F4933" w:rsidP="00263B4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Maa-ala nr:</w:t>
            </w:r>
          </w:p>
        </w:tc>
        <w:tc>
          <w:tcPr>
            <w:tcW w:w="28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35BA20" w14:textId="61DC87DF" w:rsidR="006F4933" w:rsidRPr="007E24A0" w:rsidRDefault="006F4933" w:rsidP="00263B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Natura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ood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6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361C3" w14:textId="594F9318" w:rsidR="006F4933" w:rsidRPr="007E24A0" w:rsidRDefault="006F4933" w:rsidP="00263B4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nkte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okku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02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A6AE0" w14:textId="77777777" w:rsidR="006F4933" w:rsidRPr="00DF2C56" w:rsidRDefault="006F4933" w:rsidP="00263B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092FC3" w:rsidRPr="00DF2C56" w14:paraId="4EB15DF0" w14:textId="77777777" w:rsidTr="00540BEF">
        <w:trPr>
          <w:trHeight w:val="71"/>
        </w:trPr>
        <w:tc>
          <w:tcPr>
            <w:tcW w:w="381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836668" w14:textId="77777777" w:rsidR="00092FC3" w:rsidRPr="00DF2C56" w:rsidRDefault="00092FC3" w:rsidP="00263B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</w:p>
        </w:tc>
        <w:tc>
          <w:tcPr>
            <w:tcW w:w="2823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FC5682" w14:textId="77777777" w:rsidR="00092FC3" w:rsidRPr="00DF2C56" w:rsidRDefault="00092FC3" w:rsidP="00263B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613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08F91F0" w14:textId="77777777" w:rsidR="00092FC3" w:rsidRPr="00DF2C56" w:rsidRDefault="00092FC3" w:rsidP="00263B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" w:type="dxa"/>
            <w:tcBorders>
              <w:right w:val="nil"/>
            </w:tcBorders>
            <w:shd w:val="clear" w:color="auto" w:fill="auto"/>
            <w:noWrap/>
            <w:vAlign w:val="center"/>
          </w:tcPr>
          <w:p w14:paraId="4EDEA6C9" w14:textId="77777777" w:rsidR="00092FC3" w:rsidRPr="00DF2C56" w:rsidRDefault="00092FC3" w:rsidP="00263B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63B46" w:rsidRPr="00DF2C56" w14:paraId="0DD3537A" w14:textId="77777777" w:rsidTr="00806084">
        <w:trPr>
          <w:gridAfter w:val="1"/>
          <w:wAfter w:w="302" w:type="dxa"/>
          <w:trHeight w:val="385"/>
        </w:trPr>
        <w:tc>
          <w:tcPr>
            <w:tcW w:w="1125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E3AB8E0" w14:textId="77777777" w:rsidR="00263B46" w:rsidRPr="0033414A" w:rsidRDefault="00263B46" w:rsidP="00263B46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</w:pPr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 xml:space="preserve">A. </w:t>
            </w:r>
            <w:proofErr w:type="spellStart"/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Taustinfo</w:t>
            </w:r>
            <w:proofErr w:type="spellEnd"/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 xml:space="preserve"> ala </w:t>
            </w:r>
            <w:proofErr w:type="spellStart"/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kohta</w:t>
            </w:r>
            <w:proofErr w:type="spellEnd"/>
          </w:p>
        </w:tc>
      </w:tr>
      <w:tr w:rsidR="00263B46" w:rsidRPr="00DF2C56" w14:paraId="5C0CB054" w14:textId="77777777" w:rsidTr="00806084">
        <w:trPr>
          <w:gridAfter w:val="1"/>
          <w:wAfter w:w="302" w:type="dxa"/>
          <w:trHeight w:val="313"/>
        </w:trPr>
        <w:tc>
          <w:tcPr>
            <w:tcW w:w="11250" w:type="dxa"/>
            <w:gridSpan w:val="1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62A96" w14:textId="77777777" w:rsidR="00263B46" w:rsidRPr="00DF2C56" w:rsidRDefault="00263B46" w:rsidP="00A90B96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1. Kas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nim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B67904" w:rsidRPr="00DF2C56" w14:paraId="7DBEA90C" w14:textId="77777777" w:rsidTr="00FE5AA6">
        <w:trPr>
          <w:trHeight w:val="287"/>
        </w:trPr>
        <w:tc>
          <w:tcPr>
            <w:tcW w:w="1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59E6A" w14:textId="6D7B9DD6" w:rsidR="00B67904" w:rsidRPr="00DF2C56" w:rsidRDefault="00B67904" w:rsidP="00AE5E71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76C11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876C11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76C11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="00FE5AA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B1D8D" w14:textId="16EB5EC5" w:rsidR="00B67904" w:rsidRPr="00DF2C56" w:rsidRDefault="00B67904" w:rsidP="00263B46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h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1625D" w14:textId="2580F8B4" w:rsidR="00B67904" w:rsidRPr="00DF2C56" w:rsidRDefault="00B67904" w:rsidP="00AE5E71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</w:p>
        </w:tc>
        <w:tc>
          <w:tcPr>
            <w:tcW w:w="5400" w:type="dxa"/>
            <w:gridSpan w:val="7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750BE" w14:textId="77777777" w:rsidR="00B67904" w:rsidRPr="00DF2C56" w:rsidRDefault="00B67904" w:rsidP="00263B4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16363" w14:textId="77777777" w:rsidR="00B67904" w:rsidRPr="00DF2C56" w:rsidRDefault="00B67904" w:rsidP="00263B46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60081A" w:rsidRPr="00DF2C56" w14:paraId="55B09BF2" w14:textId="77777777" w:rsidTr="00FE5AA6">
        <w:trPr>
          <w:gridAfter w:val="1"/>
          <w:wAfter w:w="302" w:type="dxa"/>
          <w:trHeight w:val="313"/>
        </w:trPr>
        <w:tc>
          <w:tcPr>
            <w:tcW w:w="183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9B78E" w14:textId="3A6310D4" w:rsidR="0060081A" w:rsidRPr="00A915FE" w:rsidRDefault="0060081A" w:rsidP="00AE5E71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Lisa </w:t>
            </w:r>
            <w:proofErr w:type="spellStart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nimi</w:t>
            </w:r>
            <w:proofErr w:type="spellEnd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või</w:t>
            </w:r>
            <w:proofErr w:type="spellEnd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nimed</w:t>
            </w:r>
            <w:proofErr w:type="spellEnd"/>
            <w:r w:rsidR="00FE5AA6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48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72D1C" w14:textId="77777777" w:rsidR="0060081A" w:rsidRPr="00DF2C56" w:rsidRDefault="0060081A" w:rsidP="00284999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raegu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m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5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E0356" w14:textId="5B496D42" w:rsidR="0060081A" w:rsidRPr="00DF2C56" w:rsidRDefault="0060081A" w:rsidP="00284999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aloolin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m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</w:tr>
      <w:tr w:rsidR="00A915FE" w:rsidRPr="00DF2C56" w14:paraId="484A6551" w14:textId="77777777" w:rsidTr="00B670F3">
        <w:trPr>
          <w:gridAfter w:val="1"/>
          <w:wAfter w:w="302" w:type="dxa"/>
          <w:trHeight w:val="313"/>
        </w:trPr>
        <w:tc>
          <w:tcPr>
            <w:tcW w:w="11250" w:type="dxa"/>
            <w:gridSpan w:val="1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58FCB" w14:textId="62A5C19F" w:rsidR="00A915FE" w:rsidRPr="00DF2C56" w:rsidRDefault="00A915FE" w:rsidP="00A90B96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2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usmeetodi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S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asuta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mis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upäev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m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ustasi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B670F3" w:rsidRPr="00DF2C56" w14:paraId="0C0B5ECF" w14:textId="77777777" w:rsidTr="00540BEF">
        <w:trPr>
          <w:trHeight w:val="439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DB6F4" w14:textId="376186F4" w:rsidR="00A915FE" w:rsidRPr="00D8582C" w:rsidRDefault="00A915FE" w:rsidP="00A915FE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8582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D8582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8582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="00B85B6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B85B6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="00B85B6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B85B6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ajadusel</w:t>
            </w:r>
            <w:proofErr w:type="spellEnd"/>
            <w:r w:rsidR="00B85B6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B85B6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="00FE5AA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5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00A960" w14:textId="115CC896" w:rsidR="00A915FE" w:rsidRPr="00DF2C56" w:rsidRDefault="00A915FE" w:rsidP="000E5C91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="00540BE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540BE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õhj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  <w:r w:rsidR="00B85B6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9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6E8F96" w14:textId="77777777" w:rsidR="00A915FE" w:rsidRPr="00DF2C56" w:rsidRDefault="00A915FE" w:rsidP="00DE7A8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tmine</w:t>
            </w:r>
            <w:proofErr w:type="spellEnd"/>
          </w:p>
        </w:tc>
        <w:tc>
          <w:tcPr>
            <w:tcW w:w="360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871A72" w14:textId="57065EE9" w:rsidR="00A915FE" w:rsidRPr="00DF2C56" w:rsidRDefault="00A915FE" w:rsidP="000E5C91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a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üüp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  <w:r w:rsidR="00952ED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0E8705" w14:textId="5284C07D" w:rsidR="00A915FE" w:rsidRPr="00DF2C56" w:rsidRDefault="00A915FE" w:rsidP="000E5C91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usmeeto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  <w:r w:rsidR="0094500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E8B1A" w14:textId="77777777" w:rsidR="00A915FE" w:rsidRPr="00DF2C56" w:rsidRDefault="00A915FE" w:rsidP="00A915FE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347F3F" w:rsidRPr="00DF2C56" w14:paraId="0B83EAA6" w14:textId="77777777" w:rsidTr="00806084">
        <w:trPr>
          <w:trHeight w:val="295"/>
        </w:trPr>
        <w:tc>
          <w:tcPr>
            <w:tcW w:w="1125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2C81FF" w14:textId="509795F3" w:rsidR="00347F3F" w:rsidRPr="00DF2C56" w:rsidRDefault="00347F3F" w:rsidP="0094500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navus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mis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gusaeg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84176F" w14:textId="77777777" w:rsidR="00347F3F" w:rsidRPr="00DF2C56" w:rsidRDefault="00347F3F" w:rsidP="00A915FE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A915FE" w:rsidRPr="00DF2C56" w14:paraId="1CF16D1A" w14:textId="77777777" w:rsidTr="00B670F3">
        <w:trPr>
          <w:gridAfter w:val="1"/>
          <w:wAfter w:w="302" w:type="dxa"/>
          <w:trHeight w:val="313"/>
        </w:trPr>
        <w:tc>
          <w:tcPr>
            <w:tcW w:w="11250" w:type="dxa"/>
            <w:gridSpan w:val="1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914D7" w14:textId="3EF6A2E4" w:rsidR="00A915FE" w:rsidRPr="00DF2C56" w:rsidRDefault="00A915FE" w:rsidP="00A90B96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3. Kas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rakenda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tmekes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ajandam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B67904" w:rsidRPr="00DF2C56" w14:paraId="64823238" w14:textId="77777777" w:rsidTr="00767ADC">
        <w:trPr>
          <w:gridAfter w:val="9"/>
          <w:wAfter w:w="6602" w:type="dxa"/>
          <w:trHeight w:val="287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08219" w14:textId="33831974" w:rsidR="00B67904" w:rsidRPr="00DF2C56" w:rsidRDefault="00B67904" w:rsidP="00767ADC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="00FE5AA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7CC65" w14:textId="5CD25C06" w:rsidR="00B67904" w:rsidRPr="00DF2C56" w:rsidRDefault="00B67904" w:rsidP="00767ADC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h</w:t>
            </w:r>
          </w:p>
        </w:tc>
        <w:tc>
          <w:tcPr>
            <w:tcW w:w="18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5F558" w14:textId="54BAA89F" w:rsidR="00B67904" w:rsidRPr="00DF2C56" w:rsidRDefault="00B67904" w:rsidP="00767ADC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</w:p>
        </w:tc>
      </w:tr>
      <w:tr w:rsidR="00B67904" w:rsidRPr="00DF2C56" w14:paraId="786BC19C" w14:textId="77777777" w:rsidTr="00B670F3">
        <w:trPr>
          <w:trHeight w:val="260"/>
        </w:trPr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1B440" w14:textId="477456AD" w:rsidR="00B67904" w:rsidRPr="00023A00" w:rsidRDefault="00B67904" w:rsidP="00AE5E71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asutatavad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õtted</w:t>
            </w:r>
            <w:proofErr w:type="spellEnd"/>
            <w:r w:rsidR="00FE5AA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9990" w:type="dxa"/>
            <w:gridSpan w:val="1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9D7B58" w14:textId="01BD44ED" w:rsidR="00B67904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egakarjata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hkeaa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t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üüb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t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al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uumil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)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amiskoormus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lda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ma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kud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t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us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gusa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rieeri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akendatava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tte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  <w:p w14:paraId="611CF814" w14:textId="5F04C127" w:rsidR="00B67904" w:rsidRPr="00DF2C56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6608C9" w14:textId="77777777" w:rsidR="00B67904" w:rsidRPr="00DF2C56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67904" w:rsidRPr="00DF2C56" w14:paraId="23A6FF54" w14:textId="77777777" w:rsidTr="00B670F3">
        <w:trPr>
          <w:trHeight w:val="269"/>
        </w:trPr>
        <w:tc>
          <w:tcPr>
            <w:tcW w:w="12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F7F85" w14:textId="77777777" w:rsidR="00B67904" w:rsidRPr="00DF2C56" w:rsidRDefault="00B67904" w:rsidP="00B6790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990" w:type="dxa"/>
            <w:gridSpan w:val="14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C0946" w14:textId="77777777" w:rsidR="00B67904" w:rsidRPr="00DF2C56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FCBB37" w14:textId="77777777" w:rsidR="00B67904" w:rsidRPr="00DF2C56" w:rsidRDefault="00B67904" w:rsidP="00B6790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B67904" w:rsidRPr="00DF2C56" w14:paraId="412E94B1" w14:textId="77777777" w:rsidTr="00B670F3">
        <w:trPr>
          <w:gridAfter w:val="1"/>
          <w:wAfter w:w="302" w:type="dxa"/>
          <w:trHeight w:val="313"/>
        </w:trPr>
        <w:tc>
          <w:tcPr>
            <w:tcW w:w="1125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E04E4" w14:textId="6744F569" w:rsidR="00B67904" w:rsidRPr="00DF2C56" w:rsidRDefault="00B67904" w:rsidP="00A90B96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4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ikal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olnu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tu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103D94" w:rsidRPr="00DF2C56" w14:paraId="34C95AC7" w14:textId="77777777" w:rsidTr="00AA3FBE">
        <w:trPr>
          <w:trHeight w:val="287"/>
        </w:trPr>
        <w:tc>
          <w:tcPr>
            <w:tcW w:w="1125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B196D" w14:textId="5279F0C8" w:rsidR="00103D94" w:rsidRPr="00DF2C56" w:rsidRDefault="00103D9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a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al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mis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ustat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B3D3E" w14:textId="77777777" w:rsidR="00103D94" w:rsidRPr="00DF2C56" w:rsidRDefault="00103D9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103D94" w:rsidRPr="00DF2C56" w14:paraId="7AF53A5F" w14:textId="77777777" w:rsidTr="00C13A92">
        <w:trPr>
          <w:trHeight w:val="287"/>
        </w:trPr>
        <w:tc>
          <w:tcPr>
            <w:tcW w:w="1125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B69674" w14:textId="77777777" w:rsidR="00103D94" w:rsidRDefault="00103D9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on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peal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lnud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üljatud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is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al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ua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  <w:p w14:paraId="089CCB35" w14:textId="2292543E" w:rsidR="00103D94" w:rsidRPr="00DF2C56" w:rsidRDefault="00103D9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C5CEA" w14:textId="77777777" w:rsidR="00103D94" w:rsidRPr="00DF2C56" w:rsidRDefault="00103D9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103D94" w:rsidRPr="00DF2C56" w14:paraId="5F4EC9DF" w14:textId="77777777" w:rsidTr="000D31A4">
        <w:trPr>
          <w:trHeight w:val="287"/>
        </w:trPr>
        <w:tc>
          <w:tcPr>
            <w:tcW w:w="1125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BBE9FB" w14:textId="151D2CAB" w:rsidR="00AF7727" w:rsidRPr="00DF2C56" w:rsidRDefault="00103D9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iseid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amistegevusi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janu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0C05FE" w14:textId="77777777" w:rsidR="00103D94" w:rsidRPr="00DF2C56" w:rsidRDefault="00103D9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67904" w:rsidRPr="00DF2C56" w14:paraId="4AF1852F" w14:textId="77777777" w:rsidTr="00B670F3">
        <w:trPr>
          <w:trHeight w:val="313"/>
        </w:trPr>
        <w:tc>
          <w:tcPr>
            <w:tcW w:w="1125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938A2" w14:textId="01C30913" w:rsidR="00B67904" w:rsidRPr="00DF2C56" w:rsidRDefault="00B67904" w:rsidP="00A90B96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5. Kas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m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iht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?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le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iht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al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oend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mis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akistavad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eguri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E6C68" w14:textId="77777777" w:rsidR="00B67904" w:rsidRPr="00DF2C56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B67904" w:rsidRPr="00DF2C56" w14:paraId="69F219B4" w14:textId="77777777" w:rsidTr="00540BEF">
        <w:trPr>
          <w:trHeight w:val="287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F26C7" w14:textId="552DF507" w:rsidR="00B67904" w:rsidRPr="00702533" w:rsidRDefault="00B67904" w:rsidP="00B67904">
            <w:pPr>
              <w:spacing w:after="0" w:line="276" w:lineRule="auto"/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702533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Jooni</w:t>
            </w:r>
            <w:proofErr w:type="spellEnd"/>
            <w:r w:rsidRPr="00702533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02533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alla</w:t>
            </w:r>
            <w:proofErr w:type="spellEnd"/>
            <w:r w:rsidR="00FE5AA6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5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F7DCE" w14:textId="77777777" w:rsidR="00B67904" w:rsidRPr="00DF2C56" w:rsidRDefault="00B67904" w:rsidP="00B6790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</w:p>
        </w:tc>
        <w:tc>
          <w:tcPr>
            <w:tcW w:w="28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ED036" w14:textId="606B20CE" w:rsidR="00B67904" w:rsidRPr="00DF2C56" w:rsidRDefault="00B67904" w:rsidP="00B6790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</w:p>
        </w:tc>
        <w:tc>
          <w:tcPr>
            <w:tcW w:w="28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3EB9D" w14:textId="238DFB83" w:rsidR="00B67904" w:rsidRPr="00DF2C56" w:rsidRDefault="00B67904" w:rsidP="00B6790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isel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</w:p>
        </w:tc>
        <w:tc>
          <w:tcPr>
            <w:tcW w:w="17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2ACC4" w14:textId="56A46CF1" w:rsidR="00B67904" w:rsidRPr="00DF2C56" w:rsidRDefault="00B67904" w:rsidP="00B6790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htne</w:t>
            </w:r>
            <w:proofErr w:type="spellEnd"/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AC707" w14:textId="77777777" w:rsidR="00B67904" w:rsidRPr="00DF2C56" w:rsidRDefault="00B67904" w:rsidP="00B6790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B67904" w:rsidRPr="00DF2C56" w14:paraId="2472A01D" w14:textId="77777777" w:rsidTr="00B670F3">
        <w:trPr>
          <w:trHeight w:val="260"/>
        </w:trPr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0F725" w14:textId="5F1DE0A3" w:rsidR="00B67904" w:rsidRPr="00E4679B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takistavad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tegurid</w:t>
            </w:r>
            <w:proofErr w:type="spellEnd"/>
            <w:r w:rsidR="00FE5AA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9990" w:type="dxa"/>
            <w:gridSpan w:val="1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605C1" w14:textId="77777777" w:rsidR="00B67904" w:rsidRPr="00DF2C56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h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gipää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l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htl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aabrite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öövahendit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sinat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app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ööjõ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apuud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bapiisa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õustamissüsteem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etussüsteem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ik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igniisk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ir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s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uurdekas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ala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i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ug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ukoh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kistava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uri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37A99C" w14:textId="77777777" w:rsidR="00B67904" w:rsidRPr="00DF2C56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67904" w:rsidRPr="00DF2C56" w14:paraId="2EFCF89A" w14:textId="77777777" w:rsidTr="00B670F3">
        <w:trPr>
          <w:trHeight w:val="269"/>
        </w:trPr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5353A" w14:textId="77777777" w:rsidR="00B67904" w:rsidRPr="00DF2C56" w:rsidRDefault="00B67904" w:rsidP="00B6790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990" w:type="dxa"/>
            <w:gridSpan w:val="1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7D0DB" w14:textId="77777777" w:rsidR="00B67904" w:rsidRPr="00DF2C56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6432C8" w14:textId="77777777" w:rsidR="00B67904" w:rsidRPr="00DF2C56" w:rsidRDefault="00B67904" w:rsidP="00B6790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B67904" w:rsidRPr="00DF2C56" w14:paraId="0E4D4A36" w14:textId="77777777" w:rsidTr="00B670F3">
        <w:trPr>
          <w:gridAfter w:val="1"/>
          <w:wAfter w:w="302" w:type="dxa"/>
          <w:trHeight w:val="304"/>
        </w:trPr>
        <w:tc>
          <w:tcPr>
            <w:tcW w:w="1125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D539C" w14:textId="77777777" w:rsidR="00B67904" w:rsidRPr="00DF2C56" w:rsidRDefault="00B67904" w:rsidP="00A90B96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6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sei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aastikuelement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ll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äheduses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eidub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B67904" w:rsidRPr="00DF2C56" w14:paraId="1C36FBE4" w14:textId="77777777" w:rsidTr="00B670F3">
        <w:trPr>
          <w:trHeight w:val="592"/>
        </w:trPr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4B87B" w14:textId="183FB7EA" w:rsidR="00B67904" w:rsidRPr="00E4679B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="00FE5AA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9990" w:type="dxa"/>
            <w:gridSpan w:val="1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FF62E" w14:textId="18852C21" w:rsidR="00B67904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a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imi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enduskraa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hemal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ut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t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i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)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raa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des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evetöödes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ooduslik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ekog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ut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ske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g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al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k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viae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vihunnik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="00DD2C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</w:t>
            </w:r>
            <w:proofErr w:type="spellEnd"/>
            <w:r w:rsidR="00DD2C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DD2C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vi</w:t>
            </w:r>
            <w:proofErr w:type="spellEnd"/>
            <w:r w:rsidR="00DD2C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etsse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hnimislaig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nnasehäiring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lgra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õidura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mapui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pelgapes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lektriliini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lukoh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inaküün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:</w:t>
            </w:r>
          </w:p>
          <w:p w14:paraId="47FAB6E5" w14:textId="77777777" w:rsidR="001F5980" w:rsidRDefault="001F5980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  <w:p w14:paraId="09C62FBD" w14:textId="1DAAA2B0" w:rsidR="00500361" w:rsidRPr="00DF2C56" w:rsidRDefault="00500361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20C1A" w14:textId="77777777" w:rsidR="00B67904" w:rsidRPr="00DF2C56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67904" w:rsidRPr="00DF2C56" w14:paraId="61AB74C2" w14:textId="77777777" w:rsidTr="00B670F3">
        <w:trPr>
          <w:trHeight w:val="260"/>
        </w:trPr>
        <w:tc>
          <w:tcPr>
            <w:tcW w:w="12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A2762" w14:textId="77777777" w:rsidR="00B67904" w:rsidRPr="00DF2C56" w:rsidRDefault="00B67904" w:rsidP="00B6790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990" w:type="dxa"/>
            <w:gridSpan w:val="14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58E00" w14:textId="77777777" w:rsidR="00B67904" w:rsidRPr="00DF2C56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D58710" w14:textId="77777777" w:rsidR="00B67904" w:rsidRPr="00DF2C56" w:rsidRDefault="00B67904" w:rsidP="00B67904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B67904" w:rsidRPr="00DF2C56" w14:paraId="16D6EFCD" w14:textId="77777777" w:rsidTr="00B670F3">
        <w:trPr>
          <w:gridAfter w:val="1"/>
          <w:wAfter w:w="302" w:type="dxa"/>
          <w:trHeight w:val="313"/>
        </w:trPr>
        <w:tc>
          <w:tcPr>
            <w:tcW w:w="1125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A042" w14:textId="1D0F1C9C" w:rsidR="00B67904" w:rsidRPr="00DF2C56" w:rsidRDefault="00B67904" w:rsidP="00A90B96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7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inu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innangu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lurikkus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isun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B670F3" w:rsidRPr="00DF2C56" w14:paraId="77F9E61E" w14:textId="77777777" w:rsidTr="00540BEF">
        <w:trPr>
          <w:trHeight w:val="269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A4D8F" w14:textId="5F7F58A8" w:rsidR="00B67904" w:rsidRPr="00E4679B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="00FE5AA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5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E48BB" w14:textId="77777777" w:rsidR="00B67904" w:rsidRPr="00DF2C56" w:rsidRDefault="00B67904" w:rsidP="00B6790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alb</w:t>
            </w:r>
            <w:proofErr w:type="spellEnd"/>
          </w:p>
        </w:tc>
        <w:tc>
          <w:tcPr>
            <w:tcW w:w="9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90958" w14:textId="77777777" w:rsidR="00B67904" w:rsidRPr="00DF2C56" w:rsidRDefault="00B67904" w:rsidP="00B6790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sin</w:t>
            </w:r>
            <w:proofErr w:type="spellEnd"/>
          </w:p>
        </w:tc>
        <w:tc>
          <w:tcPr>
            <w:tcW w:w="18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865E3" w14:textId="77777777" w:rsidR="00B67904" w:rsidRPr="00DF2C56" w:rsidRDefault="00B67904" w:rsidP="00B6790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ahuldav</w:t>
            </w:r>
            <w:proofErr w:type="spellEnd"/>
          </w:p>
        </w:tc>
        <w:tc>
          <w:tcPr>
            <w:tcW w:w="15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9850B" w14:textId="77777777" w:rsidR="00B67904" w:rsidRPr="00DF2C56" w:rsidRDefault="00B67904" w:rsidP="00B6790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a</w:t>
            </w:r>
          </w:p>
        </w:tc>
        <w:tc>
          <w:tcPr>
            <w:tcW w:w="1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1A6BA" w14:textId="77777777" w:rsidR="00B67904" w:rsidRPr="00DF2C56" w:rsidRDefault="00B67904" w:rsidP="00B6790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a</w:t>
            </w:r>
            <w:proofErr w:type="spellEnd"/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5FC19" w14:textId="77777777" w:rsidR="00B67904" w:rsidRPr="00DF2C56" w:rsidRDefault="00B67904" w:rsidP="00B6790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epärane</w:t>
            </w:r>
            <w:proofErr w:type="spellEnd"/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52359" w14:textId="77777777" w:rsidR="00B67904" w:rsidRPr="00DF2C56" w:rsidRDefault="00B67904" w:rsidP="00B6790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67904" w:rsidRPr="00DF2C56" w14:paraId="55C0BC9F" w14:textId="77777777" w:rsidTr="00B4637F">
        <w:trPr>
          <w:trHeight w:val="260"/>
        </w:trPr>
        <w:tc>
          <w:tcPr>
            <w:tcW w:w="1125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A50D3" w14:textId="5284B65E" w:rsidR="00B67904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le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an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lurikkuse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tus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i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rjel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ei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  <w:p w14:paraId="485522AB" w14:textId="77777777" w:rsidR="00B67904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  <w:p w14:paraId="48FE1677" w14:textId="1B8247D4" w:rsidR="00B67904" w:rsidRPr="00DF2C56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0BFF3" w14:textId="77777777" w:rsidR="00B67904" w:rsidRPr="00DF2C56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67904" w:rsidRPr="00DF2C56" w14:paraId="698D1E9C" w14:textId="77777777" w:rsidTr="00B4637F">
        <w:trPr>
          <w:gridAfter w:val="1"/>
          <w:wAfter w:w="302" w:type="dxa"/>
          <w:trHeight w:val="313"/>
        </w:trPr>
        <w:tc>
          <w:tcPr>
            <w:tcW w:w="11250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A18FC" w14:textId="77777777" w:rsidR="00B67904" w:rsidRPr="00DF2C56" w:rsidRDefault="00B67904" w:rsidP="00A90B96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8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inu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innangu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üldseisun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eskkonnatingimuse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lurikkus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)?</w:t>
            </w:r>
          </w:p>
        </w:tc>
      </w:tr>
      <w:tr w:rsidR="00B67904" w:rsidRPr="00DF2C56" w14:paraId="4EA35087" w14:textId="77777777" w:rsidTr="00CC7779">
        <w:trPr>
          <w:gridAfter w:val="1"/>
          <w:wAfter w:w="302" w:type="dxa"/>
          <w:trHeight w:val="349"/>
        </w:trPr>
        <w:tc>
          <w:tcPr>
            <w:tcW w:w="750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D707F" w14:textId="3ECE7963" w:rsidR="00B67904" w:rsidRPr="00E4679B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sobiv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hinne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ümnepalliskaal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: 1 =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ehv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, 5 =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eskmine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, 10 =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suurepärane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  <w:r w:rsidR="00CC777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    </w:t>
            </w:r>
          </w:p>
        </w:tc>
        <w:tc>
          <w:tcPr>
            <w:tcW w:w="37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C472C" w14:textId="7FC2AF5A" w:rsidR="00B67904" w:rsidRPr="00DF2C56" w:rsidRDefault="00B67904" w:rsidP="00B6790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1  </w:t>
            </w:r>
            <w:r w:rsidR="00510F9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2    </w:t>
            </w:r>
            <w:r w:rsidR="00510F9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   </w:t>
            </w:r>
            <w:r w:rsidR="00510F9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4     </w:t>
            </w:r>
            <w:r w:rsidR="00510F9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5    </w:t>
            </w:r>
            <w:r w:rsidR="00510F9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6   </w:t>
            </w:r>
            <w:r w:rsidR="00510F9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7     </w:t>
            </w:r>
            <w:r w:rsidR="00510F9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8     </w:t>
            </w:r>
            <w:r w:rsidR="00510F9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9     10</w:t>
            </w:r>
          </w:p>
        </w:tc>
      </w:tr>
    </w:tbl>
    <w:p w14:paraId="2A16E396" w14:textId="77777777" w:rsidR="00E4679B" w:rsidRDefault="00E4679B"/>
    <w:p w14:paraId="292A1FE1" w14:textId="77777777" w:rsidR="00AA7703" w:rsidRDefault="00AA7703"/>
    <w:tbl>
      <w:tblPr>
        <w:tblW w:w="11343" w:type="dxa"/>
        <w:tblInd w:w="-275" w:type="dxa"/>
        <w:tblLook w:val="04A0" w:firstRow="1" w:lastRow="0" w:firstColumn="1" w:lastColumn="0" w:noHBand="0" w:noVBand="1"/>
      </w:tblPr>
      <w:tblGrid>
        <w:gridCol w:w="1267"/>
        <w:gridCol w:w="1597"/>
        <w:gridCol w:w="283"/>
        <w:gridCol w:w="1790"/>
        <w:gridCol w:w="254"/>
        <w:gridCol w:w="1447"/>
        <w:gridCol w:w="1525"/>
        <w:gridCol w:w="2325"/>
        <w:gridCol w:w="860"/>
      </w:tblGrid>
      <w:tr w:rsidR="00D55DF0" w:rsidRPr="00932B8E" w14:paraId="4DFB7DB2" w14:textId="77777777" w:rsidTr="006C6B61">
        <w:trPr>
          <w:trHeight w:val="456"/>
        </w:trPr>
        <w:tc>
          <w:tcPr>
            <w:tcW w:w="1134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2F9388F" w14:textId="773AE792" w:rsidR="00D55DF0" w:rsidRPr="0033414A" w:rsidRDefault="00D55DF0" w:rsidP="00932B8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 xml:space="preserve">B. Ala </w:t>
            </w:r>
            <w:proofErr w:type="spellStart"/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seisund</w:t>
            </w:r>
            <w:proofErr w:type="spellEnd"/>
          </w:p>
        </w:tc>
      </w:tr>
      <w:tr w:rsidR="007C3CD4" w:rsidRPr="00932B8E" w14:paraId="2541C75C" w14:textId="77777777" w:rsidTr="006C6B61">
        <w:trPr>
          <w:trHeight w:val="160"/>
        </w:trPr>
        <w:tc>
          <w:tcPr>
            <w:tcW w:w="11343" w:type="dxa"/>
            <w:gridSpan w:val="9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1FC4076" w14:textId="77777777" w:rsidR="007C3CD4" w:rsidRPr="00027EC5" w:rsidRDefault="007C3CD4" w:rsidP="00932B8E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0"/>
                <w:szCs w:val="20"/>
                <w:lang w:eastAsia="en-GB"/>
              </w:rPr>
            </w:pPr>
          </w:p>
        </w:tc>
      </w:tr>
      <w:tr w:rsidR="007C48D1" w:rsidRPr="00932B8E" w14:paraId="7FECF038" w14:textId="77777777" w:rsidTr="008A3C7B">
        <w:trPr>
          <w:trHeight w:val="447"/>
        </w:trPr>
        <w:tc>
          <w:tcPr>
            <w:tcW w:w="10488" w:type="dxa"/>
            <w:gridSpan w:val="8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0CBB5" w14:textId="77777777" w:rsidR="007C48D1" w:rsidRPr="00932B8E" w:rsidRDefault="007C48D1" w:rsidP="008A3C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B1. Milline on kulukihi paksus ja ulatus?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411F4E6" w14:textId="41D7A2AF" w:rsidR="007C48D1" w:rsidRPr="00932B8E" w:rsidRDefault="007C48D1" w:rsidP="00932B8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Saadud p</w:t>
            </w: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unktid</w:t>
            </w:r>
          </w:p>
        </w:tc>
      </w:tr>
      <w:tr w:rsidR="00932B8E" w:rsidRPr="00932B8E" w14:paraId="04DB1BD3" w14:textId="77777777" w:rsidTr="006C6B61">
        <w:trPr>
          <w:trHeight w:val="797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89E49" w14:textId="3DE48843" w:rsidR="00932B8E" w:rsidRPr="00932B8E" w:rsidRDefault="00932B8E" w:rsidP="00932B8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Määra seisund</w:t>
            </w:r>
            <w:r w:rsidR="00CC777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.</w:t>
            </w:r>
          </w:p>
        </w:tc>
        <w:tc>
          <w:tcPr>
            <w:tcW w:w="3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D3FCC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Kulu on väga palju, mitmeaastane kulu katab alast rohkem kui 30% </w:t>
            </w:r>
          </w:p>
        </w:tc>
        <w:tc>
          <w:tcPr>
            <w:tcW w:w="32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53075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Kulu on palju, mitmeaastane kulu katab alast kuni 30% 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0A695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Mitmeaastane kulukiht puudub</w:t>
            </w:r>
          </w:p>
        </w:tc>
        <w:tc>
          <w:tcPr>
            <w:tcW w:w="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F53972B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932B8E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932B8E" w:rsidRPr="00932B8E" w14:paraId="724513D5" w14:textId="77777777" w:rsidTr="006C6B61">
        <w:trPr>
          <w:trHeight w:val="409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720E7" w14:textId="77777777" w:rsidR="00932B8E" w:rsidRPr="00932B8E" w:rsidRDefault="00932B8E" w:rsidP="00932B8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Punktid</w:t>
            </w:r>
          </w:p>
        </w:tc>
        <w:tc>
          <w:tcPr>
            <w:tcW w:w="3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4646210C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15</w:t>
            </w:r>
          </w:p>
        </w:tc>
        <w:tc>
          <w:tcPr>
            <w:tcW w:w="32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0B6EAF1E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5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3040B8A3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10</w:t>
            </w:r>
          </w:p>
        </w:tc>
        <w:tc>
          <w:tcPr>
            <w:tcW w:w="8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81B88" w14:textId="77777777" w:rsidR="00932B8E" w:rsidRPr="00932B8E" w:rsidRDefault="00932B8E" w:rsidP="00932B8E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2C4252" w:rsidRPr="00932B8E" w14:paraId="09D00D7F" w14:textId="77777777" w:rsidTr="006C6B61">
        <w:trPr>
          <w:trHeight w:val="447"/>
        </w:trPr>
        <w:tc>
          <w:tcPr>
            <w:tcW w:w="1134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90FCE" w14:textId="77777777" w:rsidR="00E81867" w:rsidRDefault="00932B8E" w:rsidP="004B236C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B2. Milline on ala rohurinde struktuur?</w:t>
            </w:r>
          </w:p>
          <w:p w14:paraId="5F16D401" w14:textId="2BA0165E" w:rsidR="00932B8E" w:rsidRPr="00A32140" w:rsidRDefault="00E81867" w:rsidP="008A3C7B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A3214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R</w:t>
            </w:r>
            <w:r w:rsidR="00932B8E" w:rsidRPr="00A3214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ohurinde struktuuri on hea hinnata hooldusperioodi lõpus</w:t>
            </w:r>
            <w:r w:rsidRPr="00A3214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.</w:t>
            </w:r>
          </w:p>
        </w:tc>
      </w:tr>
      <w:tr w:rsidR="001444B6" w:rsidRPr="00932B8E" w14:paraId="619EC47A" w14:textId="77777777" w:rsidTr="006C6B61">
        <w:trPr>
          <w:trHeight w:val="409"/>
        </w:trPr>
        <w:tc>
          <w:tcPr>
            <w:tcW w:w="12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28088" w14:textId="034C4776" w:rsidR="001444B6" w:rsidRPr="00932B8E" w:rsidRDefault="001444B6" w:rsidP="00932B8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Määra struktuur</w:t>
            </w:r>
            <w:r w:rsidR="00CC777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.</w:t>
            </w:r>
          </w:p>
        </w:tc>
        <w:tc>
          <w:tcPr>
            <w:tcW w:w="3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98825" w14:textId="77777777" w:rsidR="001444B6" w:rsidRPr="00932B8E" w:rsidRDefault="001444B6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ehv</w:t>
            </w:r>
          </w:p>
        </w:tc>
        <w:tc>
          <w:tcPr>
            <w:tcW w:w="32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8C9C3" w14:textId="77777777" w:rsidR="001444B6" w:rsidRPr="00932B8E" w:rsidRDefault="001444B6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eskmine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0FAE9" w14:textId="77777777" w:rsidR="001444B6" w:rsidRPr="00932B8E" w:rsidRDefault="001444B6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Hea</w:t>
            </w:r>
          </w:p>
        </w:tc>
        <w:tc>
          <w:tcPr>
            <w:tcW w:w="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6E6718B" w14:textId="77777777" w:rsidR="001444B6" w:rsidRPr="00932B8E" w:rsidRDefault="001444B6" w:rsidP="00932B8E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932B8E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1444B6" w:rsidRPr="00932B8E" w14:paraId="681D88B7" w14:textId="77777777" w:rsidTr="006C6B61">
        <w:trPr>
          <w:trHeight w:val="2241"/>
        </w:trPr>
        <w:tc>
          <w:tcPr>
            <w:tcW w:w="12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45423" w14:textId="77777777" w:rsidR="001444B6" w:rsidRPr="00932B8E" w:rsidRDefault="001444B6" w:rsidP="00932B8E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i/>
                <w:iCs/>
                <w:color w:val="2F5496"/>
                <w:sz w:val="20"/>
                <w:szCs w:val="20"/>
                <w:lang w:eastAsia="en-GB"/>
              </w:rPr>
            </w:pP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C980F" w14:textId="77777777" w:rsidR="001444B6" w:rsidRPr="00932B8E" w:rsidRDefault="001444B6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Kogu ala on madalmurune (puuduvad kõrgema rohustuga laigud) või kogu ala rohustu on ühtlaselt kõrge 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24D04" w14:textId="77777777" w:rsidR="001444B6" w:rsidRPr="00932B8E" w:rsidRDefault="001444B6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Tegemist on hiljuti taastatud alaga, kus niidule omane taimestik ei ole suuremal osal alast taastunud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17CEC" w14:textId="77777777" w:rsidR="001444B6" w:rsidRPr="00932B8E" w:rsidRDefault="001444B6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Tegemist on hiljuti taastatud alaga, kus niidule omane taimestik on suuremal osal alast taastunud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26E34" w14:textId="77777777" w:rsidR="001444B6" w:rsidRPr="00932B8E" w:rsidRDefault="001444B6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On nii madala kui ka kõrgema rohustuga kohti, kuid need ei vaheldu üle kogu ala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AC67D" w14:textId="77777777" w:rsidR="001444B6" w:rsidRPr="00932B8E" w:rsidRDefault="001444B6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Karjatataval alal on vahelduvalt üle kogu ala nii madala (alla 7 cm) kui ka kõrgema rohustuga (üle 15 cm) kohti; niidetaval alal on niitmata laike ja ribasid 10–30% ulatuses</w:t>
            </w:r>
          </w:p>
        </w:tc>
        <w:tc>
          <w:tcPr>
            <w:tcW w:w="855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D7E28" w14:textId="77777777" w:rsidR="001444B6" w:rsidRPr="00932B8E" w:rsidRDefault="001444B6" w:rsidP="00932B8E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C0341F" w:rsidRPr="00932B8E" w14:paraId="58A0C5BF" w14:textId="77777777" w:rsidTr="006C6B61">
        <w:trPr>
          <w:trHeight w:val="409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2B98F" w14:textId="77777777" w:rsidR="00932B8E" w:rsidRPr="00932B8E" w:rsidRDefault="00932B8E" w:rsidP="00932B8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Punktid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79657E0F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0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45A200DB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5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7307B1B0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1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FC92"/>
            <w:noWrap/>
            <w:vAlign w:val="center"/>
            <w:hideMark/>
          </w:tcPr>
          <w:p w14:paraId="0938AEDE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10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5E992CEC" w14:textId="05AE85A2" w:rsidR="00932B8E" w:rsidRPr="00932B8E" w:rsidRDefault="00AF4051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5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D555E" w14:textId="77777777" w:rsidR="00932B8E" w:rsidRPr="00932B8E" w:rsidRDefault="00932B8E" w:rsidP="00932B8E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2C4252" w:rsidRPr="00932B8E" w14:paraId="66E460EB" w14:textId="77777777" w:rsidTr="006C6B61">
        <w:trPr>
          <w:trHeight w:val="447"/>
        </w:trPr>
        <w:tc>
          <w:tcPr>
            <w:tcW w:w="1134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F62F3" w14:textId="77777777" w:rsidR="00034F91" w:rsidRDefault="00932B8E" w:rsidP="004B236C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t-EE"/>
              </w:rPr>
            </w:pP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t-EE"/>
              </w:rPr>
              <w:t xml:space="preserve">B3. Kui palju on alal õitsvaid putuktolmlejaid taimi? </w:t>
            </w:r>
          </w:p>
          <w:p w14:paraId="2ACF1EFC" w14:textId="1259E0AB" w:rsidR="00932B8E" w:rsidRPr="00034F91" w:rsidRDefault="00034F91" w:rsidP="008A3C7B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</w:pPr>
            <w:r w:rsidRPr="00034F91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Õ</w:t>
            </w:r>
            <w:r w:rsidR="00932B8E" w:rsidRPr="00034F91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i</w:t>
            </w:r>
            <w:r w:rsidR="000D4552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t</w:t>
            </w:r>
            <w:r w:rsidR="00932B8E" w:rsidRPr="00034F91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 xml:space="preserve">erohkust tasub hinnata </w:t>
            </w:r>
            <w:proofErr w:type="spellStart"/>
            <w:r w:rsidR="00932B8E" w:rsidRPr="00034F91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kesksuvel</w:t>
            </w:r>
            <w:proofErr w:type="spellEnd"/>
            <w:r w:rsidR="00AA7703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, mil on taimede õitsemi</w:t>
            </w:r>
            <w:r w:rsidR="00E7267A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s</w:t>
            </w:r>
            <w:r w:rsidR="00AA7703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e kõrghetk</w:t>
            </w:r>
            <w:r w:rsidRPr="00034F91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.</w:t>
            </w:r>
          </w:p>
        </w:tc>
      </w:tr>
      <w:tr w:rsidR="00932B8E" w:rsidRPr="00932B8E" w14:paraId="600A05DD" w14:textId="77777777" w:rsidTr="006C6B61">
        <w:trPr>
          <w:trHeight w:val="1211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6FA20" w14:textId="205E3A88" w:rsidR="00932B8E" w:rsidRPr="00932B8E" w:rsidRDefault="00932B8E" w:rsidP="00932B8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Määra seisund</w:t>
            </w:r>
            <w:r w:rsidR="00CC777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.</w:t>
            </w:r>
          </w:p>
        </w:tc>
        <w:tc>
          <w:tcPr>
            <w:tcW w:w="3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686E7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Õitsvaid taimi on alal väga vähe, valdavalt kasvavad seal kõrrelised ja tarnad </w:t>
            </w:r>
          </w:p>
        </w:tc>
        <w:tc>
          <w:tcPr>
            <w:tcW w:w="32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20742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Ala õierohkus on mõõdukas: leidub õitsvate taimedega laike, kuid mitte üle kogu ala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D69CA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Ala taimestik on mitmekesiselt õierohke: õitsvaid taimi on üle kogu ala palju</w:t>
            </w:r>
          </w:p>
        </w:tc>
        <w:tc>
          <w:tcPr>
            <w:tcW w:w="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7F012B2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 </w:t>
            </w:r>
          </w:p>
        </w:tc>
      </w:tr>
      <w:tr w:rsidR="00932B8E" w:rsidRPr="00932B8E" w14:paraId="57062F1D" w14:textId="77777777" w:rsidTr="006C6B61">
        <w:trPr>
          <w:trHeight w:val="409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FC8E5" w14:textId="77777777" w:rsidR="00932B8E" w:rsidRPr="00932B8E" w:rsidRDefault="00932B8E" w:rsidP="00932B8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Punktid</w:t>
            </w:r>
          </w:p>
        </w:tc>
        <w:tc>
          <w:tcPr>
            <w:tcW w:w="3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561B02AF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0</w:t>
            </w:r>
          </w:p>
        </w:tc>
        <w:tc>
          <w:tcPr>
            <w:tcW w:w="32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6542D966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10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509B187D" w14:textId="7F861B93" w:rsidR="00932B8E" w:rsidRPr="00932B8E" w:rsidRDefault="00AF4051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5" w:type="dxa"/>
            <w:vMerge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7459B" w14:textId="77777777" w:rsidR="00932B8E" w:rsidRPr="00932B8E" w:rsidRDefault="00932B8E" w:rsidP="00932B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2C4252" w:rsidRPr="00932B8E" w14:paraId="7303C92A" w14:textId="77777777" w:rsidTr="008A3C7B">
        <w:trPr>
          <w:trHeight w:val="447"/>
        </w:trPr>
        <w:tc>
          <w:tcPr>
            <w:tcW w:w="1134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A4347" w14:textId="188063CA" w:rsidR="00932B8E" w:rsidRPr="00932B8E" w:rsidRDefault="00932B8E" w:rsidP="004B236C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 xml:space="preserve">B4. Kui suur on </w:t>
            </w:r>
            <w:r w:rsidR="00DC455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 xml:space="preserve">ala </w:t>
            </w: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puittaimede (sh noor võsa, alla 1 m) katvus?</w:t>
            </w:r>
          </w:p>
        </w:tc>
      </w:tr>
      <w:tr w:rsidR="003A561B" w:rsidRPr="00932B8E" w14:paraId="2D875DE3" w14:textId="77777777" w:rsidTr="006C6B61">
        <w:trPr>
          <w:trHeight w:val="409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9504F" w14:textId="59F843E1" w:rsidR="00932B8E" w:rsidRPr="00932B8E" w:rsidRDefault="00932B8E" w:rsidP="00932B8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Määra katvus</w:t>
            </w:r>
            <w:r w:rsidR="00CC777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.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AD0DF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tihe (üle 80%)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BE3AF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Tihe (50–80%)</w:t>
            </w:r>
          </w:p>
        </w:tc>
        <w:tc>
          <w:tcPr>
            <w:tcW w:w="32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AA743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eskmine (30–49%)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F8463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Hõre (alla 30%)</w:t>
            </w:r>
          </w:p>
        </w:tc>
        <w:tc>
          <w:tcPr>
            <w:tcW w:w="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EA6BC02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 </w:t>
            </w:r>
          </w:p>
        </w:tc>
      </w:tr>
      <w:tr w:rsidR="00D900B6" w:rsidRPr="00932B8E" w14:paraId="5D102BA0" w14:textId="77777777" w:rsidTr="006C6B61">
        <w:trPr>
          <w:trHeight w:val="409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99A0B" w14:textId="77777777" w:rsidR="00932B8E" w:rsidRPr="00932B8E" w:rsidRDefault="00932B8E" w:rsidP="00932B8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Punktid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000763E7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30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36904878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15</w:t>
            </w:r>
          </w:p>
        </w:tc>
        <w:tc>
          <w:tcPr>
            <w:tcW w:w="32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5838FC3C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0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1D316CB4" w14:textId="77777777" w:rsidR="00932B8E" w:rsidRPr="00932B8E" w:rsidRDefault="00932B8E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5</w:t>
            </w:r>
          </w:p>
        </w:tc>
        <w:tc>
          <w:tcPr>
            <w:tcW w:w="855" w:type="dxa"/>
            <w:vMerge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4063E" w14:textId="77777777" w:rsidR="00932B8E" w:rsidRPr="00932B8E" w:rsidRDefault="00932B8E" w:rsidP="00932B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2C4252" w:rsidRPr="00932B8E" w14:paraId="04A3076D" w14:textId="77777777" w:rsidTr="008A3C7B">
        <w:trPr>
          <w:trHeight w:val="447"/>
        </w:trPr>
        <w:tc>
          <w:tcPr>
            <w:tcW w:w="1134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66E51" w14:textId="77777777" w:rsidR="00932B8E" w:rsidRPr="00932B8E" w:rsidRDefault="00932B8E" w:rsidP="004B236C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B5. Kas on märke tegevustest, mis taimestikku, mulda või vett kahjustavad?</w:t>
            </w:r>
          </w:p>
        </w:tc>
      </w:tr>
      <w:tr w:rsidR="00E4679B" w:rsidRPr="00932B8E" w14:paraId="63A5629F" w14:textId="77777777" w:rsidTr="006C6B61">
        <w:trPr>
          <w:trHeight w:val="397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08695" w14:textId="52E27A4D" w:rsidR="00E4679B" w:rsidRPr="00932B8E" w:rsidRDefault="00E4679B" w:rsidP="00932B8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Jooni alla</w:t>
            </w:r>
            <w:r w:rsidR="00CC777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.</w:t>
            </w:r>
          </w:p>
        </w:tc>
        <w:tc>
          <w:tcPr>
            <w:tcW w:w="922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D2722" w14:textId="77777777" w:rsidR="00E4679B" w:rsidRPr="00932B8E" w:rsidRDefault="00E4679B" w:rsidP="00932B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Lisasöötmine, väetamine, uus tee, prügi, muu (täpsusta):</w:t>
            </w:r>
          </w:p>
        </w:tc>
        <w:tc>
          <w:tcPr>
            <w:tcW w:w="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B1805D9" w14:textId="0BEA06F5" w:rsidR="00E4679B" w:rsidRPr="00932B8E" w:rsidRDefault="00E4679B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 </w:t>
            </w:r>
          </w:p>
        </w:tc>
      </w:tr>
      <w:tr w:rsidR="00F87534" w:rsidRPr="00932B8E" w14:paraId="52F4F61E" w14:textId="77777777" w:rsidTr="006C6B61">
        <w:trPr>
          <w:trHeight w:val="941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A52C68" w14:textId="245102BB" w:rsidR="00F87534" w:rsidRPr="00932B8E" w:rsidRDefault="00F87534" w:rsidP="00932B8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Määra kahjustatud pindala</w:t>
            </w:r>
            <w:r w:rsidR="00CC777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.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6F7C8" w14:textId="77777777" w:rsidR="00F87534" w:rsidRPr="00932B8E" w:rsidRDefault="00F87534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uur (üle 20%)</w:t>
            </w:r>
          </w:p>
        </w:tc>
        <w:tc>
          <w:tcPr>
            <w:tcW w:w="23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E7BE4F" w14:textId="77777777" w:rsidR="00F87534" w:rsidRPr="00932B8E" w:rsidRDefault="00F87534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eskmine (10–20% alast)</w:t>
            </w:r>
          </w:p>
        </w:tc>
        <w:tc>
          <w:tcPr>
            <w:tcW w:w="2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49D757" w14:textId="1EA63B34" w:rsidR="00F87534" w:rsidRPr="00932B8E" w:rsidRDefault="00F87534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väike (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5</w:t>
            </w: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9%)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6C58A" w14:textId="5C5E8AF2" w:rsidR="00F87534" w:rsidRPr="00932B8E" w:rsidRDefault="00F87534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uudub või on väga väike (0–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4</w:t>
            </w: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 %)</w:t>
            </w:r>
          </w:p>
        </w:tc>
        <w:tc>
          <w:tcPr>
            <w:tcW w:w="85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4051B4C" w14:textId="5FDC895B" w:rsidR="00F87534" w:rsidRPr="00932B8E" w:rsidRDefault="00F87534" w:rsidP="00932B8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90EE0" w:rsidRPr="00932B8E" w14:paraId="0B2264C2" w14:textId="77777777" w:rsidTr="006C6B61">
        <w:trPr>
          <w:trHeight w:val="409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2CFFE" w14:textId="77777777" w:rsidR="00B90EE0" w:rsidRPr="00932B8E" w:rsidRDefault="00B90EE0" w:rsidP="00984CA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Punktid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4E0FDCE1" w14:textId="77777777" w:rsidR="00B90EE0" w:rsidRPr="00932B8E" w:rsidRDefault="00B90EE0" w:rsidP="00984C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30</w:t>
            </w:r>
          </w:p>
        </w:tc>
        <w:tc>
          <w:tcPr>
            <w:tcW w:w="23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vAlign w:val="center"/>
          </w:tcPr>
          <w:p w14:paraId="5177845A" w14:textId="35D938C7" w:rsidR="00B90EE0" w:rsidRPr="00932B8E" w:rsidRDefault="00AC7899" w:rsidP="00984C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</w:t>
            </w:r>
            <w:r w:rsidR="00B90EE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2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</w:tcPr>
          <w:p w14:paraId="4B0B09A0" w14:textId="38F48C95" w:rsidR="00B90EE0" w:rsidRPr="00932B8E" w:rsidRDefault="00AC7899" w:rsidP="00984C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–</w:t>
            </w:r>
            <w:r w:rsidR="00B90EE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FFF9F"/>
            <w:noWrap/>
            <w:vAlign w:val="center"/>
            <w:hideMark/>
          </w:tcPr>
          <w:p w14:paraId="017D0D5B" w14:textId="77777777" w:rsidR="00B90EE0" w:rsidRPr="00932B8E" w:rsidRDefault="00B90EE0" w:rsidP="00984C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0</w:t>
            </w:r>
          </w:p>
        </w:tc>
        <w:tc>
          <w:tcPr>
            <w:tcW w:w="85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760173" w14:textId="77777777" w:rsidR="00B90EE0" w:rsidRPr="00932B8E" w:rsidRDefault="00B90EE0" w:rsidP="00984C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6D7EDFC4" w14:textId="711AFB61" w:rsidR="00932B8E" w:rsidRDefault="00932B8E"/>
    <w:p w14:paraId="6FD19AEB" w14:textId="5731133E" w:rsidR="00932B8E" w:rsidRDefault="00932B8E"/>
    <w:tbl>
      <w:tblPr>
        <w:tblpPr w:leftFromText="180" w:rightFromText="180" w:vertAnchor="page" w:horzAnchor="margin" w:tblpX="-190" w:tblpY="697"/>
        <w:tblW w:w="11476" w:type="dxa"/>
        <w:tblLook w:val="04A0" w:firstRow="1" w:lastRow="0" w:firstColumn="1" w:lastColumn="0" w:noHBand="0" w:noVBand="1"/>
      </w:tblPr>
      <w:tblGrid>
        <w:gridCol w:w="904"/>
        <w:gridCol w:w="2066"/>
        <w:gridCol w:w="2430"/>
        <w:gridCol w:w="360"/>
        <w:gridCol w:w="180"/>
        <w:gridCol w:w="90"/>
        <w:gridCol w:w="2150"/>
        <w:gridCol w:w="164"/>
        <w:gridCol w:w="236"/>
        <w:gridCol w:w="1770"/>
        <w:gridCol w:w="890"/>
        <w:gridCol w:w="236"/>
      </w:tblGrid>
      <w:tr w:rsidR="00932B8E" w:rsidRPr="00932B8E" w14:paraId="641A5031" w14:textId="77777777" w:rsidTr="00925559">
        <w:trPr>
          <w:gridAfter w:val="1"/>
          <w:wAfter w:w="236" w:type="dxa"/>
          <w:trHeight w:val="437"/>
        </w:trPr>
        <w:tc>
          <w:tcPr>
            <w:tcW w:w="1124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24CB721" w14:textId="77777777" w:rsidR="00932B8E" w:rsidRPr="008237DC" w:rsidRDefault="00932B8E" w:rsidP="00D900B6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</w:pPr>
            <w:r w:rsidRPr="008237DC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lastRenderedPageBreak/>
              <w:t xml:space="preserve">C. Ala </w:t>
            </w:r>
            <w:proofErr w:type="spellStart"/>
            <w:r w:rsidRPr="008237DC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>liigiline</w:t>
            </w:r>
            <w:proofErr w:type="spellEnd"/>
            <w:r w:rsidRPr="008237DC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 xml:space="preserve"> koosseis</w:t>
            </w:r>
          </w:p>
        </w:tc>
      </w:tr>
      <w:tr w:rsidR="00932B8E" w:rsidRPr="00932B8E" w14:paraId="294E61A9" w14:textId="77777777" w:rsidTr="00925559">
        <w:trPr>
          <w:gridAfter w:val="1"/>
          <w:wAfter w:w="236" w:type="dxa"/>
          <w:trHeight w:val="325"/>
        </w:trPr>
        <w:tc>
          <w:tcPr>
            <w:tcW w:w="11240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835485" w14:textId="30F94DC7" w:rsidR="00932B8E" w:rsidRPr="00034F91" w:rsidRDefault="00932B8E" w:rsidP="001F54DC">
            <w:pPr>
              <w:spacing w:after="120" w:line="240" w:lineRule="auto"/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</w:pPr>
            <w:r w:rsidRPr="00034F91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t-EE" w:eastAsia="en-GB"/>
              </w:rPr>
              <w:t>Vaatle niitu hooldusperioodi jooksul mitmel korral</w:t>
            </w:r>
            <w:r w:rsidR="00802084" w:rsidRPr="00034F91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t-EE" w:eastAsia="en-GB"/>
              </w:rPr>
              <w:t>, sest taimed õitsevad eri aegadel ning õitsvaid taimi on lihtsam märgata ja ära tunda</w:t>
            </w:r>
            <w:r w:rsidRPr="00034F91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t-EE" w:eastAsia="en-GB"/>
              </w:rPr>
              <w:t xml:space="preserve">. </w:t>
            </w:r>
            <w:proofErr w:type="spellStart"/>
            <w:r w:rsidRPr="00034F91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t-EE" w:eastAsia="en-GB"/>
              </w:rPr>
              <w:t>C-osa</w:t>
            </w:r>
            <w:proofErr w:type="spellEnd"/>
            <w:r w:rsidRPr="00034F91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t-EE" w:eastAsia="en-GB"/>
              </w:rPr>
              <w:t xml:space="preserve"> täitmine on vabatahtlik, aga soovitame seda kindlasti teha.</w:t>
            </w:r>
          </w:p>
        </w:tc>
      </w:tr>
      <w:tr w:rsidR="00C23EE6" w:rsidRPr="00932B8E" w14:paraId="27B9E294" w14:textId="77777777" w:rsidTr="00925559">
        <w:trPr>
          <w:gridAfter w:val="1"/>
          <w:wAfter w:w="236" w:type="dxa"/>
          <w:trHeight w:val="355"/>
        </w:trPr>
        <w:tc>
          <w:tcPr>
            <w:tcW w:w="1035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1B5EE" w14:textId="77777777" w:rsidR="00C23EE6" w:rsidRPr="003E4337" w:rsidRDefault="00C23EE6" w:rsidP="00D900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3E433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Kui alal kasvab vähemalt üks kaitsealune taimeliik (tabelis märgitud tärniga) või vähemalt viis positiivset tunnusliiki, siis lisa siin real viimasesse lahtrisse 10 punkti.</w:t>
            </w: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F056716" w14:textId="0BDD1455" w:rsidR="00C23EE6" w:rsidRPr="003E4337" w:rsidRDefault="00C23EE6" w:rsidP="00D900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932B8E" w:rsidRPr="00932B8E" w14:paraId="62E63730" w14:textId="77777777" w:rsidTr="00925559">
        <w:trPr>
          <w:trHeight w:val="280"/>
        </w:trPr>
        <w:tc>
          <w:tcPr>
            <w:tcW w:w="594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8098F" w14:textId="77777777" w:rsidR="00932B8E" w:rsidRPr="00932B8E" w:rsidRDefault="00932B8E" w:rsidP="00D900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530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B380A6" w14:textId="77777777" w:rsidR="00932B8E" w:rsidRPr="00932B8E" w:rsidRDefault="00932B8E" w:rsidP="00D900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B4801" w14:textId="77777777" w:rsidR="00932B8E" w:rsidRPr="00932B8E" w:rsidRDefault="00932B8E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DE3F61" w:rsidRPr="00932B8E" w14:paraId="0F789E4C" w14:textId="77777777" w:rsidTr="00925559">
        <w:trPr>
          <w:trHeight w:val="1287"/>
        </w:trPr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073BD6" w14:textId="3D1F753C" w:rsidR="00DE3F61" w:rsidRPr="00932B8E" w:rsidRDefault="00DE3F6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C1. Milliseid positiivseid tunnusliike ala taimede hulgas leidub? Jooni loendis alla iga taimeliik, mis alal leidub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F4D2B" w14:textId="77777777" w:rsidR="00DE3F61" w:rsidRPr="00932B8E" w:rsidRDefault="00DE3F6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54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31A270" w14:textId="7C85C84F" w:rsidR="00DE3F61" w:rsidRPr="00932B8E" w:rsidRDefault="00DE3F6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t-EE"/>
              </w:rPr>
              <w:t>C2. Milliseid ekspansiivseid (jõuliselt levivaid) või kultuuristamisele viitavaid liike ala taimede hulgas leidub? Jooni loendis alla iga taimeliik, mis kasvab alal üle 20 m² laikudena.</w:t>
            </w:r>
            <w:r w:rsidR="009F338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t-EE"/>
              </w:rPr>
              <w:t xml:space="preserve"> </w:t>
            </w:r>
            <w:r w:rsidR="009F3388" w:rsidRPr="009F3388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Vajadusel täienda nimekirja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15437" w14:textId="77777777" w:rsidR="00DE3F61" w:rsidRPr="00932B8E" w:rsidRDefault="00DE3F6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835181" w:rsidRPr="00932B8E" w14:paraId="218F5207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1D085B" w14:textId="4BF0E96F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 xml:space="preserve">Käpalised e </w:t>
            </w:r>
            <w:proofErr w:type="spellStart"/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orhideelised</w:t>
            </w:r>
            <w:proofErr w:type="spellEnd"/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*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D65802" w14:textId="704B94E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Orchidaceae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B3379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26E44" w14:textId="4B04549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>Sulg-aruluste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7D0138" w14:textId="48A712E4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Brachypodium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 xml:space="preserve"> pinnatum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A48500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835181" w:rsidRPr="00932B8E" w14:paraId="0EF00E19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D74B2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Aasnelk*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29527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Dianthus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superbus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0AD65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8C652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>Kastik</w:t>
            </w:r>
            <w:proofErr w:type="spellEnd"/>
          </w:p>
        </w:tc>
        <w:tc>
          <w:tcPr>
            <w:tcW w:w="2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D0E55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Calamagrostis</w:t>
            </w:r>
            <w:proofErr w:type="spellEnd"/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BA4D9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835181" w:rsidRPr="00932B8E" w14:paraId="51EB635F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992D3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Tulika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275E7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Ranunculus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2032C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08A2D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>Pajuvaak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19600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Inula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salicina</w:t>
            </w:r>
            <w:proofErr w:type="spellEnd"/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43393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835181" w:rsidRPr="00932B8E" w14:paraId="38BC5314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00C9A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Kurereha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048A8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Geranium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057A1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EAC69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>Kõrvenõges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8E15B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Urtica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dioica</w:t>
            </w:r>
            <w:proofErr w:type="spellEnd"/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A3627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835181" w:rsidRPr="00932B8E" w14:paraId="7698ED49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C0919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Nõmm-liivate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5CDF6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Thymus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serpyllum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B33F4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4EC75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>Ohakas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03606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Cirsium</w:t>
            </w:r>
            <w:proofErr w:type="spellEnd"/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53EDA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835181" w:rsidRPr="00932B8E" w14:paraId="2582B452" w14:textId="77777777" w:rsidTr="00925559">
        <w:trPr>
          <w:trHeight w:val="32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3FD48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 xml:space="preserve">Kollased </w:t>
            </w:r>
            <w:proofErr w:type="spellStart"/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korvõielised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8A56C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Asteraceae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FA27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F5C71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>Võilill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A56B0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Taraxacum</w:t>
            </w:r>
            <w:proofErr w:type="spellEnd"/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C4653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835181" w:rsidRPr="00932B8E" w14:paraId="16BCDE37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C8349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Naistepuna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544A9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Hypericum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7E9A1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A7E0F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>Harilik naat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2E49C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Aegopodium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podagraria</w:t>
            </w:r>
            <w:proofErr w:type="spellEnd"/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9025F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835181" w:rsidRPr="00932B8E" w14:paraId="545951C4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5A671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Harilik kassikäpp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F1B4F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Antennaria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dioica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792DF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A4184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>Arukaerand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029E3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Helictotrichon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pratense</w:t>
            </w:r>
            <w:proofErr w:type="spellEnd"/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3C780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835181" w:rsidRPr="00932B8E" w14:paraId="40CE9C2E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2A4FF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Hobumada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0877A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Galium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verum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A400B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7BA71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>Kerahein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84FB9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Dactylis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glomerata</w:t>
            </w:r>
            <w:proofErr w:type="spellEnd"/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761C4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835181" w:rsidRPr="00932B8E" w14:paraId="67F81351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A73D7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Kelluka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AE4DC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Campanula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A9906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D5180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>Hübriidlutsern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C5890" w14:textId="1F1519D5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Medicago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 xml:space="preserve"> ×</w:t>
            </w:r>
            <w:r w:rsidR="004B236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 xml:space="preserve"> </w:t>
            </w:r>
            <w:bookmarkStart w:id="0" w:name="_GoBack"/>
            <w:bookmarkEnd w:id="0"/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  <w:t>varia</w:t>
            </w:r>
            <w:proofErr w:type="spellEnd"/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E8DF1" w14:textId="77777777" w:rsidR="00835181" w:rsidRPr="00932B8E" w:rsidRDefault="00835181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120A77" w:rsidRPr="00932B8E" w14:paraId="2F6A6660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D4AFDC" w14:textId="7F9FB2AD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Roosad, kollased ja sinakaslillad liblikõielised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B5746" w14:textId="2C9697BA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Fabaceae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FFF5CA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852CA9" w14:textId="6B2A5B96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>Muu (täpsusta):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0F26E9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54987B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120A77" w:rsidRPr="00932B8E" w14:paraId="1403408D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26BB1D" w14:textId="28477E3B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Mägiristik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E525A5" w14:textId="59C27818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Trifolium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montanum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E20A2C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AD3504" w14:textId="77777777" w:rsidR="00120A77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D7BE09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A2221C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120A77" w:rsidRPr="00932B8E" w14:paraId="7D31633C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A6A6A1" w14:textId="148628AF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Jumika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533D18" w14:textId="79D36DA1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Centaurea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5B6396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084F3B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D45DD5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206E39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120A77" w:rsidRPr="00932B8E" w14:paraId="018A67E8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E56FB4" w14:textId="3F21B233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Lõosilm ehk meelespea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FB1C30" w14:textId="0ABE19FC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Myosotis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75486F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68B2D9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A21796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F8691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120A77" w:rsidRPr="00932B8E" w14:paraId="187CFD6A" w14:textId="77777777" w:rsidTr="003A561B">
        <w:trPr>
          <w:gridAfter w:val="6"/>
          <w:wAfter w:w="5446" w:type="dxa"/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9F02E" w14:textId="684239AB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Harilik äiata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FE1D1" w14:textId="79EF8E9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Knautia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arvensis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6BEE1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AB42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20A77" w:rsidRPr="00932B8E" w14:paraId="5A8C55BC" w14:textId="77777777" w:rsidTr="003A561B">
        <w:trPr>
          <w:gridAfter w:val="6"/>
          <w:wAfter w:w="5446" w:type="dxa"/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27758" w14:textId="4A773BEB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Harilik nurmenukk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92868" w14:textId="2342D203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rimula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veris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01BE3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26EAA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120A77" w:rsidRPr="00932B8E" w14:paraId="465890E5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1EF4D" w14:textId="18CE5128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Harilik härghei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64D4B" w14:textId="72AF5A2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Melampyrum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nemorosum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FF470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13D64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CCA7E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12136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3DB7F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20A77" w:rsidRPr="00932B8E" w14:paraId="627D2786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B8166" w14:textId="63FAF211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Harilik maarjalepp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00897" w14:textId="0F5B2E83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Agrimonia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eupatoria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636DD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383FE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B7A98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AF276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45928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20A77" w:rsidRPr="00932B8E" w14:paraId="202BB3D9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23145" w14:textId="738F01A1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Keskmine teeleh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90BFE" w14:textId="0832236F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Plantago</w:t>
            </w:r>
            <w:proofErr w:type="spellEnd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 xml:space="preserve"> </w:t>
            </w:r>
            <w:proofErr w:type="spellStart"/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media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DE6B6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8D359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0C124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E6AAE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F5E91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20A77" w:rsidRPr="00932B8E" w14:paraId="6A828D6E" w14:textId="77777777" w:rsidTr="00925559">
        <w:trPr>
          <w:trHeight w:val="315"/>
        </w:trPr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F5723" w14:textId="5FD10434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  <w:t>Mailan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EA23F" w14:textId="0B3B56A6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  <w:t>Veronica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31E21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7D0A0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B4E88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0B164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21814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D900B6" w:rsidRPr="00932B8E" w14:paraId="2231D251" w14:textId="77777777" w:rsidTr="00274E0C">
        <w:trPr>
          <w:trHeight w:val="315"/>
        </w:trPr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8B0D2" w14:textId="7E77DBAB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4256F" w14:textId="57332642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CCF32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58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569AA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35095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75C51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D5063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B71A90" w:rsidRPr="00932B8E" w14:paraId="36D2406D" w14:textId="77777777" w:rsidTr="008A3C7B">
        <w:trPr>
          <w:trHeight w:val="315"/>
        </w:trPr>
        <w:tc>
          <w:tcPr>
            <w:tcW w:w="1124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B802BE" w14:textId="77777777" w:rsidR="00B71A90" w:rsidRDefault="00B71A90" w:rsidP="008A3C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C3. Milliseid muid taime-, imetaja-, linnu-, roomaja-, kahepaikse-</w:t>
            </w:r>
            <w:r w:rsidR="00D1673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, ämblike</w:t>
            </w:r>
            <w:r w:rsidR="001B595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-</w:t>
            </w: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 xml:space="preserve"> j</w:t>
            </w:r>
            <w:r w:rsidR="00097E5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a</w:t>
            </w: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 xml:space="preserve"> putukaliike</w:t>
            </w: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 </w:t>
            </w: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oled alal kohanud?</w:t>
            </w:r>
          </w:p>
          <w:p w14:paraId="3442404B" w14:textId="6994EA2F" w:rsidR="00A73C37" w:rsidRPr="00B2783E" w:rsidRDefault="00A73C37" w:rsidP="008A3C7B">
            <w:pPr>
              <w:spacing w:after="12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  <w:r w:rsidRPr="00A73C37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Pane kirja need alal kohatud liigid, mida kindlalt tunned.</w:t>
            </w:r>
          </w:p>
        </w:tc>
        <w:tc>
          <w:tcPr>
            <w:tcW w:w="2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CA95296" w14:textId="77777777" w:rsidR="00B71A90" w:rsidRPr="00932B8E" w:rsidRDefault="00B71A90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74E0C" w:rsidRPr="00932B8E" w14:paraId="25E4E2B6" w14:textId="77777777" w:rsidTr="00274E0C">
        <w:trPr>
          <w:trHeight w:val="315"/>
        </w:trPr>
        <w:tc>
          <w:tcPr>
            <w:tcW w:w="11240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5FC5E" w14:textId="77777777" w:rsidR="00274E0C" w:rsidRPr="00932B8E" w:rsidRDefault="00274E0C" w:rsidP="00D900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97F5B77" w14:textId="77777777" w:rsidR="00274E0C" w:rsidRPr="00932B8E" w:rsidRDefault="00274E0C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74E0C" w:rsidRPr="00932B8E" w14:paraId="7E94F186" w14:textId="77777777" w:rsidTr="00274E0C">
        <w:trPr>
          <w:trHeight w:val="315"/>
        </w:trPr>
        <w:tc>
          <w:tcPr>
            <w:tcW w:w="11240" w:type="dxa"/>
            <w:gridSpan w:val="11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75AB80" w14:textId="77777777" w:rsidR="00274E0C" w:rsidRPr="00932B8E" w:rsidRDefault="00274E0C" w:rsidP="00D900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54120D3" w14:textId="77777777" w:rsidR="00274E0C" w:rsidRPr="00932B8E" w:rsidRDefault="00274E0C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74E0C" w:rsidRPr="00932B8E" w14:paraId="6A06AC80" w14:textId="77777777" w:rsidTr="00274E0C">
        <w:trPr>
          <w:trHeight w:val="315"/>
        </w:trPr>
        <w:tc>
          <w:tcPr>
            <w:tcW w:w="11240" w:type="dxa"/>
            <w:gridSpan w:val="11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17A554" w14:textId="77777777" w:rsidR="00274E0C" w:rsidRPr="00932B8E" w:rsidRDefault="00274E0C" w:rsidP="00D900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2E51D7" w14:textId="77777777" w:rsidR="00274E0C" w:rsidRPr="00932B8E" w:rsidRDefault="00274E0C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74E0C" w:rsidRPr="00932B8E" w14:paraId="18D313AF" w14:textId="77777777" w:rsidTr="00274E0C">
        <w:trPr>
          <w:trHeight w:val="315"/>
        </w:trPr>
        <w:tc>
          <w:tcPr>
            <w:tcW w:w="11240" w:type="dxa"/>
            <w:gridSpan w:val="11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7F3F90" w14:textId="77777777" w:rsidR="00274E0C" w:rsidRPr="00932B8E" w:rsidRDefault="00274E0C" w:rsidP="00D900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B64072" w14:textId="77777777" w:rsidR="00274E0C" w:rsidRPr="00932B8E" w:rsidRDefault="00274E0C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74E0C" w:rsidRPr="00932B8E" w14:paraId="30D97AAF" w14:textId="77777777" w:rsidTr="00274E0C">
        <w:trPr>
          <w:trHeight w:val="315"/>
        </w:trPr>
        <w:tc>
          <w:tcPr>
            <w:tcW w:w="11240" w:type="dxa"/>
            <w:gridSpan w:val="11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3FA5A3" w14:textId="77777777" w:rsidR="00274E0C" w:rsidRPr="00932B8E" w:rsidRDefault="00274E0C" w:rsidP="00D900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C22A32" w14:textId="77777777" w:rsidR="00274E0C" w:rsidRPr="00932B8E" w:rsidRDefault="00274E0C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74E0C" w:rsidRPr="00932B8E" w14:paraId="59012FDC" w14:textId="77777777" w:rsidTr="00274E0C">
        <w:trPr>
          <w:trHeight w:val="315"/>
        </w:trPr>
        <w:tc>
          <w:tcPr>
            <w:tcW w:w="11240" w:type="dxa"/>
            <w:gridSpan w:val="11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2AEED" w14:textId="77777777" w:rsidR="00274E0C" w:rsidRPr="00932B8E" w:rsidRDefault="00274E0C" w:rsidP="00D900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5D93F0" w14:textId="77777777" w:rsidR="00274E0C" w:rsidRPr="00932B8E" w:rsidRDefault="00274E0C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74E0C" w:rsidRPr="00932B8E" w14:paraId="2B8C0BBA" w14:textId="77777777" w:rsidTr="00274E0C">
        <w:trPr>
          <w:trHeight w:val="315"/>
        </w:trPr>
        <w:tc>
          <w:tcPr>
            <w:tcW w:w="11240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4B4F2" w14:textId="77777777" w:rsidR="00274E0C" w:rsidRPr="00932B8E" w:rsidRDefault="00274E0C" w:rsidP="00D900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3E77F0" w14:textId="77777777" w:rsidR="00274E0C" w:rsidRPr="00932B8E" w:rsidRDefault="00274E0C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25559" w:rsidRPr="00932B8E" w14:paraId="64D122F9" w14:textId="77777777" w:rsidTr="00274E0C">
        <w:trPr>
          <w:trHeight w:val="315"/>
        </w:trPr>
        <w:tc>
          <w:tcPr>
            <w:tcW w:w="11240" w:type="dxa"/>
            <w:gridSpan w:val="11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F2DB317" w14:textId="77777777" w:rsidR="00925559" w:rsidRPr="00932B8E" w:rsidRDefault="00925559" w:rsidP="00D900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3C713D" w14:textId="77777777" w:rsidR="00925559" w:rsidRPr="00932B8E" w:rsidRDefault="00925559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20A77" w:rsidRPr="00932B8E" w14:paraId="5E219AA6" w14:textId="77777777" w:rsidTr="004914E9">
        <w:trPr>
          <w:gridAfter w:val="1"/>
          <w:wAfter w:w="236" w:type="dxa"/>
          <w:trHeight w:val="459"/>
        </w:trPr>
        <w:tc>
          <w:tcPr>
            <w:tcW w:w="90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10B283" w14:textId="77777777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06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D0416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4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2982E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60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8514E6" w14:textId="77777777" w:rsidR="00120A77" w:rsidRPr="00932B8E" w:rsidRDefault="00120A77" w:rsidP="00D90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420" w:type="dxa"/>
            <w:gridSpan w:val="3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14:paraId="67316080" w14:textId="7843917E" w:rsidR="00120A77" w:rsidRPr="00932B8E" w:rsidRDefault="00120A77" w:rsidP="00AB15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1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F7C85" w14:textId="5331829D" w:rsidR="00120A77" w:rsidRPr="008237DC" w:rsidRDefault="00120A77" w:rsidP="00D900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237D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t-EE" w:eastAsia="en-GB"/>
              </w:rPr>
              <w:t>PUNKTE KOKKU:</w:t>
            </w: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956167A" w14:textId="20F56304" w:rsidR="00120A77" w:rsidRPr="00932B8E" w:rsidRDefault="00120A77" w:rsidP="00D900B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</w:tbl>
    <w:tbl>
      <w:tblPr>
        <w:tblW w:w="11486" w:type="dxa"/>
        <w:tblInd w:w="-190" w:type="dxa"/>
        <w:tblLayout w:type="fixed"/>
        <w:tblLook w:val="04A0" w:firstRow="1" w:lastRow="0" w:firstColumn="1" w:lastColumn="0" w:noHBand="0" w:noVBand="1"/>
      </w:tblPr>
      <w:tblGrid>
        <w:gridCol w:w="1085"/>
        <w:gridCol w:w="2155"/>
        <w:gridCol w:w="1980"/>
        <w:gridCol w:w="2228"/>
        <w:gridCol w:w="1968"/>
        <w:gridCol w:w="1560"/>
        <w:gridCol w:w="236"/>
        <w:gridCol w:w="38"/>
        <w:gridCol w:w="198"/>
        <w:gridCol w:w="38"/>
      </w:tblGrid>
      <w:tr w:rsidR="008F5609" w:rsidRPr="008F5609" w14:paraId="3C4FBFE9" w14:textId="77777777" w:rsidTr="00AA7703">
        <w:trPr>
          <w:gridAfter w:val="2"/>
          <w:wAfter w:w="236" w:type="dxa"/>
          <w:trHeight w:val="421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ED63F86" w14:textId="77777777" w:rsidR="008F5609" w:rsidRPr="003A561B" w:rsidRDefault="008F5609" w:rsidP="008F5609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</w:pPr>
            <w:r w:rsidRPr="003A561B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lastRenderedPageBreak/>
              <w:t>D. Tagasiside</w:t>
            </w:r>
          </w:p>
        </w:tc>
      </w:tr>
      <w:tr w:rsidR="008F5609" w:rsidRPr="008F5609" w14:paraId="4EC70AFE" w14:textId="77777777" w:rsidTr="00AA7703">
        <w:trPr>
          <w:gridAfter w:val="2"/>
          <w:wAfter w:w="236" w:type="dxa"/>
          <w:trHeight w:val="397"/>
        </w:trPr>
        <w:tc>
          <w:tcPr>
            <w:tcW w:w="1125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22B61" w14:textId="77777777" w:rsidR="008F5609" w:rsidRPr="008F5609" w:rsidRDefault="008F5609" w:rsidP="00F71AFF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1. Kas täiendasid hindamisankeeti hooldusperioodi jooksul mitmel korral?</w:t>
            </w:r>
          </w:p>
        </w:tc>
      </w:tr>
      <w:tr w:rsidR="008F5609" w:rsidRPr="008F5609" w14:paraId="138E4505" w14:textId="77777777" w:rsidTr="006557F1">
        <w:trPr>
          <w:gridAfter w:val="1"/>
          <w:wAfter w:w="38" w:type="dxa"/>
          <w:trHeight w:val="277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D9B8C" w14:textId="557AC8EB" w:rsidR="008F5609" w:rsidRPr="008D00DE" w:rsidRDefault="008D00DE" w:rsidP="008F560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="00CC777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52B91" w14:textId="77777777" w:rsidR="008F5609" w:rsidRPr="008F5609" w:rsidRDefault="008F5609" w:rsidP="008F56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Jah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52E20" w14:textId="77777777" w:rsidR="008F5609" w:rsidRPr="008F5609" w:rsidRDefault="008F5609" w:rsidP="008F56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</w:t>
            </w:r>
          </w:p>
        </w:tc>
        <w:tc>
          <w:tcPr>
            <w:tcW w:w="22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729F0" w14:textId="77777777" w:rsidR="008F5609" w:rsidRPr="008F5609" w:rsidRDefault="008F5609" w:rsidP="008F56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0AB64" w14:textId="77777777" w:rsidR="008F5609" w:rsidRPr="008F5609" w:rsidRDefault="008F5609" w:rsidP="008F56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BCE94" w14:textId="77777777" w:rsidR="008F5609" w:rsidRPr="008F5609" w:rsidRDefault="008F5609" w:rsidP="008F56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0E6E5" w14:textId="77777777" w:rsidR="008F5609" w:rsidRPr="008F5609" w:rsidRDefault="008F5609" w:rsidP="008F56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6C4F1" w14:textId="77777777" w:rsidR="008F5609" w:rsidRPr="008F5609" w:rsidRDefault="008F5609" w:rsidP="008F56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F5609" w:rsidRPr="008F5609" w14:paraId="4C2AE8FF" w14:textId="77777777" w:rsidTr="003A561B">
        <w:trPr>
          <w:gridAfter w:val="2"/>
          <w:wAfter w:w="236" w:type="dxa"/>
          <w:trHeight w:val="397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A80C5" w14:textId="77777777" w:rsidR="008F5609" w:rsidRPr="008F5609" w:rsidRDefault="008F5609" w:rsidP="00F71AFF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2. Kui palju kulus Sul hindamisankeedi täitmiseks ja täiendamiseks aega?</w:t>
            </w:r>
          </w:p>
        </w:tc>
      </w:tr>
      <w:tr w:rsidR="00EB156E" w:rsidRPr="008F5609" w14:paraId="50EE9C62" w14:textId="77777777" w:rsidTr="003A561B">
        <w:trPr>
          <w:gridAfter w:val="1"/>
          <w:wAfter w:w="38" w:type="dxa"/>
          <w:trHeight w:val="352"/>
        </w:trPr>
        <w:tc>
          <w:tcPr>
            <w:tcW w:w="1097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AAF89" w14:textId="5AF7741C" w:rsidR="00EB156E" w:rsidRPr="008F5609" w:rsidRDefault="00EB156E" w:rsidP="008F560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Märgi ligikaudne ajakulu minutites. Kui täiendad ankeeti hooldusperioodi jooksul mitmel korral, siis lisa vastavalt ka iga täiendamise ajakulu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CF295" w14:textId="77777777" w:rsidR="00EB156E" w:rsidRPr="008F5609" w:rsidRDefault="00EB156E" w:rsidP="008F56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339D6" w14:textId="77777777" w:rsidR="00EB156E" w:rsidRPr="008F5609" w:rsidRDefault="00EB156E" w:rsidP="008F56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FA3D4E" w:rsidRPr="008F5609" w14:paraId="1A61D214" w14:textId="77777777" w:rsidTr="003A561B">
        <w:trPr>
          <w:gridAfter w:val="2"/>
          <w:wAfter w:w="236" w:type="dxa"/>
          <w:trHeight w:val="352"/>
        </w:trPr>
        <w:tc>
          <w:tcPr>
            <w:tcW w:w="52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24D0A" w14:textId="77777777" w:rsidR="00FA3D4E" w:rsidRPr="008F5609" w:rsidRDefault="00FA3D4E" w:rsidP="008F56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 xml:space="preserve">Esmakordse täitmise ajakulu: </w:t>
            </w:r>
          </w:p>
        </w:tc>
        <w:tc>
          <w:tcPr>
            <w:tcW w:w="60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51E8D" w14:textId="380A27C4" w:rsidR="00FA3D4E" w:rsidRPr="008F5609" w:rsidRDefault="00FA3D4E" w:rsidP="008F56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Täiendamiste ajakulu:</w:t>
            </w:r>
          </w:p>
        </w:tc>
      </w:tr>
      <w:tr w:rsidR="008F5609" w:rsidRPr="008F5609" w14:paraId="7E7C785B" w14:textId="77777777" w:rsidTr="003A561B">
        <w:trPr>
          <w:trHeight w:val="352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05FE6" w14:textId="77777777" w:rsidR="008F5609" w:rsidRDefault="008F5609" w:rsidP="008F56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oovi korral täpsusta, kas see ajakulu oli Sulle liiga suur või jõukohane</w:t>
            </w:r>
            <w:r w:rsidR="00EB156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:</w:t>
            </w:r>
          </w:p>
          <w:p w14:paraId="35C50E5A" w14:textId="449B9A04" w:rsidR="004B236C" w:rsidRPr="008F5609" w:rsidRDefault="004B236C" w:rsidP="008F56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4584D" w14:textId="77777777" w:rsidR="008F5609" w:rsidRPr="008F5609" w:rsidRDefault="008F5609" w:rsidP="008F56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F5609" w:rsidRPr="008F5609" w14:paraId="243CCB9B" w14:textId="77777777" w:rsidTr="003A561B">
        <w:trPr>
          <w:gridAfter w:val="2"/>
          <w:wAfter w:w="236" w:type="dxa"/>
          <w:trHeight w:val="397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23AF7" w14:textId="77777777" w:rsidR="008F5609" w:rsidRPr="008F5609" w:rsidRDefault="008F5609" w:rsidP="00F71AFF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3. Kui lihtne või keeruline oli hindamisankeedi küsimustele vastata?</w:t>
            </w:r>
          </w:p>
        </w:tc>
      </w:tr>
      <w:tr w:rsidR="00FA3D4E" w:rsidRPr="008F5609" w14:paraId="4CC49AC4" w14:textId="77777777" w:rsidTr="006557F1">
        <w:trPr>
          <w:trHeight w:val="363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BC3C9" w14:textId="627ABD41" w:rsidR="00FA3D4E" w:rsidRPr="008F5609" w:rsidRDefault="00FA3D4E" w:rsidP="008D00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="00CC777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2E4FE" w14:textId="77777777" w:rsidR="00FA3D4E" w:rsidRPr="008F5609" w:rsidRDefault="00FA3D4E" w:rsidP="008D00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keerulin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79820" w14:textId="77777777" w:rsidR="00FA3D4E" w:rsidRPr="008F5609" w:rsidRDefault="00FA3D4E" w:rsidP="008D00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keeruline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3D1C7" w14:textId="77777777" w:rsidR="00FA3D4E" w:rsidRPr="008F5609" w:rsidRDefault="00FA3D4E" w:rsidP="008D00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Nii ja naa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38414" w14:textId="77777777" w:rsidR="00FA3D4E" w:rsidRPr="008F5609" w:rsidRDefault="00FA3D4E" w:rsidP="008D00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Üsna lihtne</w:t>
            </w:r>
          </w:p>
        </w:tc>
        <w:tc>
          <w:tcPr>
            <w:tcW w:w="18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9A74C" w14:textId="1DDC1543" w:rsidR="00FA3D4E" w:rsidRPr="008F5609" w:rsidRDefault="00FA3D4E" w:rsidP="008D00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lihtne</w:t>
            </w: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3C049" w14:textId="77777777" w:rsidR="00FA3D4E" w:rsidRPr="008F5609" w:rsidRDefault="00FA3D4E" w:rsidP="008D00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D00DE" w:rsidRPr="008F5609" w14:paraId="133170E8" w14:textId="77777777" w:rsidTr="00AB15EE">
        <w:trPr>
          <w:gridAfter w:val="2"/>
          <w:wAfter w:w="236" w:type="dxa"/>
          <w:trHeight w:val="444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526D12" w14:textId="77777777" w:rsidR="008D00DE" w:rsidRDefault="008D00DE" w:rsidP="00AB15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ui ankeedi küsimustele oli keeruline vastata, siis lisa selgitus</w:t>
            </w:r>
            <w:r w:rsidR="00D904EF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:</w:t>
            </w:r>
          </w:p>
          <w:p w14:paraId="2D7240EC" w14:textId="22348802" w:rsidR="00F631BF" w:rsidRPr="008F5609" w:rsidRDefault="00F631BF" w:rsidP="00AB15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D00DE" w:rsidRPr="008F5609" w14:paraId="23C32325" w14:textId="77777777" w:rsidTr="003A561B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32163" w14:textId="77777777" w:rsidR="008D00DE" w:rsidRDefault="008D00DE" w:rsidP="008D00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Alljärgnevad ankeedi küsimused ja/või juhendi punktid vajaksid lihtsustamist või ümbersõnastamist:</w:t>
            </w:r>
          </w:p>
          <w:p w14:paraId="46C1ABFE" w14:textId="77777777" w:rsidR="00F631BF" w:rsidRDefault="00F631BF" w:rsidP="008D00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23E1AD54" w14:textId="3494AD1B" w:rsidR="00F631BF" w:rsidRPr="008F5609" w:rsidRDefault="00F631BF" w:rsidP="008D00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D00DE" w:rsidRPr="008F5609" w14:paraId="557D56E1" w14:textId="77777777" w:rsidTr="003A561B">
        <w:trPr>
          <w:gridAfter w:val="2"/>
          <w:wAfter w:w="236" w:type="dxa"/>
          <w:trHeight w:val="397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195D1" w14:textId="77777777" w:rsidR="008D00DE" w:rsidRPr="008F5609" w:rsidRDefault="008D00DE" w:rsidP="003A561B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4. Kas Sulle on oluline tunda enda hooldatava pärandniidu väärtusi, mis on seotud elurikkuse ja elupaiga seisundiga?</w:t>
            </w:r>
          </w:p>
        </w:tc>
      </w:tr>
      <w:tr w:rsidR="00FA3D4E" w:rsidRPr="008F5609" w14:paraId="3E36048F" w14:textId="77777777" w:rsidTr="006557F1">
        <w:trPr>
          <w:trHeight w:val="367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ADB6B" w14:textId="19BB574F" w:rsidR="00FA3D4E" w:rsidRPr="008F5609" w:rsidRDefault="00FA3D4E" w:rsidP="008D00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="00CC777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05E01" w14:textId="77777777" w:rsidR="00FA3D4E" w:rsidRPr="008F5609" w:rsidRDefault="00FA3D4E" w:rsidP="008D00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olulin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326CE" w14:textId="77777777" w:rsidR="00FA3D4E" w:rsidRPr="008F5609" w:rsidRDefault="00FA3D4E" w:rsidP="008D00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oluline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46987" w14:textId="77777777" w:rsidR="00FA3D4E" w:rsidRPr="008F5609" w:rsidRDefault="00FA3D4E" w:rsidP="008D00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ebaoluline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13ED4" w14:textId="77777777" w:rsidR="00FA3D4E" w:rsidRPr="008F5609" w:rsidRDefault="00FA3D4E" w:rsidP="008D00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 ole üldse oluline</w:t>
            </w:r>
          </w:p>
        </w:tc>
        <w:tc>
          <w:tcPr>
            <w:tcW w:w="18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C261A" w14:textId="115D2961" w:rsidR="00FA3D4E" w:rsidRPr="008F5609" w:rsidRDefault="00FA3D4E" w:rsidP="008D00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 oska vastata</w:t>
            </w: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E9A66" w14:textId="77777777" w:rsidR="00FA3D4E" w:rsidRPr="008F5609" w:rsidRDefault="00FA3D4E" w:rsidP="008D00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D00DE" w:rsidRPr="008F5609" w14:paraId="439CD983" w14:textId="77777777" w:rsidTr="002D2488">
        <w:trPr>
          <w:gridAfter w:val="2"/>
          <w:wAfter w:w="236" w:type="dxa"/>
          <w:trHeight w:val="314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D8897" w14:textId="77777777" w:rsidR="008D00DE" w:rsidRDefault="008D00DE" w:rsidP="008D00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Soovi korral lisa </w:t>
            </w:r>
            <w:r w:rsidR="00E6180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ommentaar</w:t>
            </w:r>
            <w:r w:rsidR="004B7B4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:</w:t>
            </w:r>
          </w:p>
          <w:p w14:paraId="3959C30F" w14:textId="2BA5C544" w:rsidR="004B236C" w:rsidRPr="008F5609" w:rsidRDefault="004B236C" w:rsidP="008D00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D00DE" w:rsidRPr="008F5609" w14:paraId="0F0C1A38" w14:textId="77777777" w:rsidTr="003A561B">
        <w:trPr>
          <w:gridAfter w:val="2"/>
          <w:wAfter w:w="236" w:type="dxa"/>
          <w:trHeight w:val="386"/>
        </w:trPr>
        <w:tc>
          <w:tcPr>
            <w:tcW w:w="1125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ED7FD" w14:textId="07601862" w:rsidR="008D00DE" w:rsidRDefault="008D00DE" w:rsidP="003A561B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8F560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5. Kas Sinu arvates sobib niitude hooldamise puhul paremini tulemuspõhise või tegevuspõhise toetuse süsteem?</w:t>
            </w:r>
          </w:p>
          <w:p w14:paraId="10A7701F" w14:textId="4BB3830E" w:rsidR="00DE459E" w:rsidRDefault="00DE459E" w:rsidP="008D00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  <w:r w:rsidRPr="0008514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t-EE" w:eastAsia="en-GB"/>
              </w:rPr>
              <w:t>Tulemuspõhine toetus</w:t>
            </w:r>
            <w:r w:rsidRPr="00DE459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 xml:space="preserve"> - hooldajale pole ette antud tegevusi ega reegleid pärandniidu hooldamiseks; toetus oleneb hooldustulemusest: mida parem on niidu seisund ja suurem elurikkus, seda suurem on toetus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.</w:t>
            </w:r>
          </w:p>
          <w:p w14:paraId="5F60962B" w14:textId="16CD1EAE" w:rsidR="00DE459E" w:rsidRDefault="00E60EEF" w:rsidP="008A3C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995A4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t-EE" w:eastAsia="en-GB"/>
              </w:rPr>
              <w:t>Tegevuspõhine toetus</w:t>
            </w:r>
            <w:r w:rsidRPr="00DE459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 xml:space="preserve"> - hooldaja saab toetust ettekirjutatud tegevuste täitmise eest; toetuse suurus on enne kindlaks määratud ning see ei olene niidu eripäradest ega elupaiga ja elurikkuse seisundist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.</w:t>
            </w:r>
          </w:p>
          <w:p w14:paraId="73513FDE" w14:textId="7120C160" w:rsidR="00DE459E" w:rsidRPr="008F5609" w:rsidRDefault="00DE459E" w:rsidP="008D00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BB4ED4" w:rsidRPr="008F5609" w14:paraId="11457EF3" w14:textId="77777777" w:rsidTr="00AB15EE">
        <w:trPr>
          <w:gridAfter w:val="2"/>
          <w:wAfter w:w="236" w:type="dxa"/>
          <w:trHeight w:val="538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A3839" w14:textId="43112C5E" w:rsidR="00BB4ED4" w:rsidRPr="00897028" w:rsidRDefault="00BB4ED4" w:rsidP="008D00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97028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897028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97028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="00CC777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E10ED" w14:textId="77777777" w:rsidR="00BB4ED4" w:rsidRPr="008F5609" w:rsidRDefault="00BB4ED4" w:rsidP="008D00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gem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lemuse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õhine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etus</w:t>
            </w:r>
            <w:proofErr w:type="spellEnd"/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E684F" w14:textId="1B43DBD7" w:rsidR="00BB4ED4" w:rsidRPr="008F5609" w:rsidRDefault="00BB4ED4" w:rsidP="008D00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õlemad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obivad</w:t>
            </w:r>
            <w:proofErr w:type="spellEnd"/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47C22" w14:textId="77777777" w:rsidR="00BB4ED4" w:rsidRPr="008F5609" w:rsidRDefault="00BB4ED4" w:rsidP="008D00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eid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leb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mavahel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mbineerida</w:t>
            </w:r>
            <w:proofErr w:type="spellEnd"/>
          </w:p>
        </w:tc>
        <w:tc>
          <w:tcPr>
            <w:tcW w:w="38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C701A" w14:textId="1798E892" w:rsidR="00BB4ED4" w:rsidRPr="008F5609" w:rsidRDefault="00BB4ED4" w:rsidP="00BB4E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gem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tteantud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evuste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/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eeglite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õhine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etus</w:t>
            </w:r>
            <w:proofErr w:type="spellEnd"/>
          </w:p>
        </w:tc>
      </w:tr>
      <w:tr w:rsidR="004B7B4A" w:rsidRPr="008F5609" w14:paraId="7E5B2FA9" w14:textId="77777777" w:rsidTr="00AB15EE">
        <w:trPr>
          <w:gridAfter w:val="2"/>
          <w:wAfter w:w="236" w:type="dxa"/>
          <w:trHeight w:val="313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7A5AC" w14:textId="77777777" w:rsidR="004B7B4A" w:rsidRDefault="004B7B4A" w:rsidP="004B7B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Soovi korral lisa </w:t>
            </w:r>
            <w:r w:rsidR="00E61802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ommentaar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:</w:t>
            </w:r>
          </w:p>
          <w:p w14:paraId="17ED1C16" w14:textId="7DBDB5E2" w:rsidR="004B236C" w:rsidRPr="008F5609" w:rsidRDefault="004B236C" w:rsidP="004B7B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D00DE" w:rsidRPr="008F5609" w14:paraId="24754557" w14:textId="77777777" w:rsidTr="003A561B">
        <w:trPr>
          <w:gridAfter w:val="2"/>
          <w:wAfter w:w="236" w:type="dxa"/>
          <w:trHeight w:val="386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3DA2A" w14:textId="27083526" w:rsidR="008D00DE" w:rsidRPr="008F5609" w:rsidRDefault="008D00DE" w:rsidP="003A561B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6. Muud kommentaarid</w:t>
            </w:r>
          </w:p>
        </w:tc>
      </w:tr>
      <w:tr w:rsidR="008D00DE" w:rsidRPr="008F5609" w14:paraId="78BA5C6A" w14:textId="77777777" w:rsidTr="000418E9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1F1EA68" w14:textId="77777777" w:rsidR="008D00DE" w:rsidRPr="00F8181C" w:rsidRDefault="008D00DE" w:rsidP="0089702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F8181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Soovi korral lisa ükskõik milliseid asjasse puutuvaid küsimusi, kommentaare ja ettepanekuid.</w:t>
            </w:r>
          </w:p>
        </w:tc>
      </w:tr>
      <w:tr w:rsidR="00837069" w:rsidRPr="008F5609" w14:paraId="03913665" w14:textId="77777777" w:rsidTr="00837069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102F59B5" w14:textId="77777777" w:rsidR="00837069" w:rsidRPr="00F8181C" w:rsidRDefault="00837069" w:rsidP="0089702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837069" w:rsidRPr="008F5609" w14:paraId="744D6DAE" w14:textId="77777777" w:rsidTr="00837069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8CB24BF" w14:textId="77777777" w:rsidR="00837069" w:rsidRPr="00F8181C" w:rsidRDefault="00837069" w:rsidP="0089702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837069" w:rsidRPr="008F5609" w14:paraId="58C45F8C" w14:textId="77777777" w:rsidTr="00837069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F9D1891" w14:textId="77777777" w:rsidR="00837069" w:rsidRPr="00F8181C" w:rsidRDefault="00837069" w:rsidP="0089702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837069" w:rsidRPr="008F5609" w14:paraId="2E983490" w14:textId="77777777" w:rsidTr="00837069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F9CD4B0" w14:textId="77777777" w:rsidR="00837069" w:rsidRPr="00F8181C" w:rsidRDefault="00837069" w:rsidP="0089702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837069" w:rsidRPr="008F5609" w14:paraId="196F6018" w14:textId="77777777" w:rsidTr="00837069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F9EC81A" w14:textId="77777777" w:rsidR="00837069" w:rsidRPr="00F8181C" w:rsidRDefault="00837069" w:rsidP="0089702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837069" w:rsidRPr="008F5609" w14:paraId="073DF5BE" w14:textId="77777777" w:rsidTr="00837069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E8D2128" w14:textId="77777777" w:rsidR="00837069" w:rsidRPr="00F8181C" w:rsidRDefault="00837069" w:rsidP="0089702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4B236C" w:rsidRPr="008F5609" w14:paraId="0657FB3D" w14:textId="77777777" w:rsidTr="00837069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A8CCB16" w14:textId="77777777" w:rsidR="004B236C" w:rsidRPr="00F8181C" w:rsidRDefault="004B236C" w:rsidP="0089702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837069" w:rsidRPr="008F5609" w14:paraId="4E73168F" w14:textId="77777777" w:rsidTr="00837069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E214C26" w14:textId="77777777" w:rsidR="00837069" w:rsidRPr="00F8181C" w:rsidRDefault="00837069" w:rsidP="0089702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837069" w:rsidRPr="008F5609" w14:paraId="5F53995E" w14:textId="77777777" w:rsidTr="00837069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E495BCC" w14:textId="77777777" w:rsidR="00837069" w:rsidRPr="00F8181C" w:rsidRDefault="00837069" w:rsidP="0089702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837069" w:rsidRPr="008F5609" w14:paraId="38185DA7" w14:textId="77777777" w:rsidTr="00837069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7E665D5B" w14:textId="77777777" w:rsidR="00837069" w:rsidRPr="00F8181C" w:rsidRDefault="00837069" w:rsidP="0089702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837069" w:rsidRPr="008F5609" w14:paraId="5A27C022" w14:textId="77777777" w:rsidTr="00837069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C57AA29" w14:textId="77777777" w:rsidR="00837069" w:rsidRPr="00F8181C" w:rsidRDefault="00837069" w:rsidP="0089702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837069" w:rsidRPr="008F5609" w14:paraId="1C8C5E66" w14:textId="77777777" w:rsidTr="000418E9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5E23B3" w14:textId="77777777" w:rsidR="00837069" w:rsidRPr="00F8181C" w:rsidRDefault="00837069" w:rsidP="0089702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</w:tbl>
    <w:p w14:paraId="4C23CB83" w14:textId="77777777" w:rsidR="008F5609" w:rsidRDefault="008F5609"/>
    <w:sectPr w:rsidR="008F5609" w:rsidSect="005100D9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154970" w14:textId="77777777" w:rsidR="00663995" w:rsidRDefault="00663995" w:rsidP="003A561B">
      <w:pPr>
        <w:spacing w:after="0" w:line="240" w:lineRule="auto"/>
      </w:pPr>
      <w:r>
        <w:separator/>
      </w:r>
    </w:p>
  </w:endnote>
  <w:endnote w:type="continuationSeparator" w:id="0">
    <w:p w14:paraId="56C020E5" w14:textId="77777777" w:rsidR="00663995" w:rsidRDefault="00663995" w:rsidP="003A56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51856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B2890F" w14:textId="33620AEF" w:rsidR="00B5452C" w:rsidRDefault="00B5452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9BAAD0" w14:textId="77777777" w:rsidR="00B5452C" w:rsidRDefault="00B54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B68841" w14:textId="77777777" w:rsidR="00663995" w:rsidRDefault="00663995" w:rsidP="003A561B">
      <w:pPr>
        <w:spacing w:after="0" w:line="240" w:lineRule="auto"/>
      </w:pPr>
      <w:r>
        <w:separator/>
      </w:r>
    </w:p>
  </w:footnote>
  <w:footnote w:type="continuationSeparator" w:id="0">
    <w:p w14:paraId="1BB84ADC" w14:textId="77777777" w:rsidR="00663995" w:rsidRDefault="00663995" w:rsidP="003A56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NTC2MLIwMDGzNDNT0lEKTi0uzszPAykwqgUA8Ae/DCwAAAA="/>
  </w:docVars>
  <w:rsids>
    <w:rsidRoot w:val="005100D9"/>
    <w:rsid w:val="000145B6"/>
    <w:rsid w:val="00023394"/>
    <w:rsid w:val="00023A00"/>
    <w:rsid w:val="00027EC5"/>
    <w:rsid w:val="00034F91"/>
    <w:rsid w:val="0004075E"/>
    <w:rsid w:val="000418E9"/>
    <w:rsid w:val="00085149"/>
    <w:rsid w:val="00092FC3"/>
    <w:rsid w:val="000958F1"/>
    <w:rsid w:val="00097E57"/>
    <w:rsid w:val="000A0163"/>
    <w:rsid w:val="000D4552"/>
    <w:rsid w:val="000E20C6"/>
    <w:rsid w:val="000E5C91"/>
    <w:rsid w:val="00103D94"/>
    <w:rsid w:val="00120A77"/>
    <w:rsid w:val="001377AB"/>
    <w:rsid w:val="001400A0"/>
    <w:rsid w:val="001444B6"/>
    <w:rsid w:val="001850BD"/>
    <w:rsid w:val="001B2E7B"/>
    <w:rsid w:val="001B5959"/>
    <w:rsid w:val="001C029B"/>
    <w:rsid w:val="001E6589"/>
    <w:rsid w:val="001F54DC"/>
    <w:rsid w:val="001F5980"/>
    <w:rsid w:val="0021154D"/>
    <w:rsid w:val="00230BEE"/>
    <w:rsid w:val="00235779"/>
    <w:rsid w:val="00250261"/>
    <w:rsid w:val="00263B46"/>
    <w:rsid w:val="002653BE"/>
    <w:rsid w:val="00274E0C"/>
    <w:rsid w:val="00284999"/>
    <w:rsid w:val="00292FEE"/>
    <w:rsid w:val="002A0768"/>
    <w:rsid w:val="002A17EA"/>
    <w:rsid w:val="002A54EC"/>
    <w:rsid w:val="002B0A3C"/>
    <w:rsid w:val="002C25BA"/>
    <w:rsid w:val="002C4252"/>
    <w:rsid w:val="002C54AD"/>
    <w:rsid w:val="002D2488"/>
    <w:rsid w:val="002F278F"/>
    <w:rsid w:val="002F7D0C"/>
    <w:rsid w:val="003233FE"/>
    <w:rsid w:val="00323964"/>
    <w:rsid w:val="0033414A"/>
    <w:rsid w:val="00347F3F"/>
    <w:rsid w:val="00381ABF"/>
    <w:rsid w:val="00381BAC"/>
    <w:rsid w:val="003A4F58"/>
    <w:rsid w:val="003A561B"/>
    <w:rsid w:val="003A5924"/>
    <w:rsid w:val="003B6C6D"/>
    <w:rsid w:val="003E3EC4"/>
    <w:rsid w:val="003E4337"/>
    <w:rsid w:val="00424C15"/>
    <w:rsid w:val="004337B9"/>
    <w:rsid w:val="0044076E"/>
    <w:rsid w:val="004576A4"/>
    <w:rsid w:val="004604DA"/>
    <w:rsid w:val="00486F92"/>
    <w:rsid w:val="004914E9"/>
    <w:rsid w:val="00497B13"/>
    <w:rsid w:val="004A0E27"/>
    <w:rsid w:val="004B236C"/>
    <w:rsid w:val="004B7B4A"/>
    <w:rsid w:val="004C0837"/>
    <w:rsid w:val="004C527A"/>
    <w:rsid w:val="004C6213"/>
    <w:rsid w:val="004D5D6B"/>
    <w:rsid w:val="004F0DA7"/>
    <w:rsid w:val="00500361"/>
    <w:rsid w:val="0050344E"/>
    <w:rsid w:val="005100D9"/>
    <w:rsid w:val="00510F91"/>
    <w:rsid w:val="00515924"/>
    <w:rsid w:val="00540BEF"/>
    <w:rsid w:val="00551755"/>
    <w:rsid w:val="00551EFA"/>
    <w:rsid w:val="00561773"/>
    <w:rsid w:val="00585ECE"/>
    <w:rsid w:val="00590294"/>
    <w:rsid w:val="005A1D8C"/>
    <w:rsid w:val="005A20B6"/>
    <w:rsid w:val="005E2123"/>
    <w:rsid w:val="0060081A"/>
    <w:rsid w:val="00604EB1"/>
    <w:rsid w:val="0062496F"/>
    <w:rsid w:val="0063471F"/>
    <w:rsid w:val="006557F1"/>
    <w:rsid w:val="0065582B"/>
    <w:rsid w:val="00663995"/>
    <w:rsid w:val="006716B1"/>
    <w:rsid w:val="006A51F1"/>
    <w:rsid w:val="006C6B61"/>
    <w:rsid w:val="006E6A2E"/>
    <w:rsid w:val="006F2066"/>
    <w:rsid w:val="006F4933"/>
    <w:rsid w:val="00702533"/>
    <w:rsid w:val="0070541F"/>
    <w:rsid w:val="0070661F"/>
    <w:rsid w:val="007123FE"/>
    <w:rsid w:val="00720101"/>
    <w:rsid w:val="007275F9"/>
    <w:rsid w:val="00767ADC"/>
    <w:rsid w:val="007B6C38"/>
    <w:rsid w:val="007C3CD4"/>
    <w:rsid w:val="007C48D1"/>
    <w:rsid w:val="007C57C2"/>
    <w:rsid w:val="007E24A0"/>
    <w:rsid w:val="00800540"/>
    <w:rsid w:val="00802084"/>
    <w:rsid w:val="00805DA4"/>
    <w:rsid w:val="00806084"/>
    <w:rsid w:val="00816BF0"/>
    <w:rsid w:val="00817A0D"/>
    <w:rsid w:val="008237DC"/>
    <w:rsid w:val="00835181"/>
    <w:rsid w:val="00837069"/>
    <w:rsid w:val="00842312"/>
    <w:rsid w:val="00871A67"/>
    <w:rsid w:val="00876C11"/>
    <w:rsid w:val="00877481"/>
    <w:rsid w:val="008925CC"/>
    <w:rsid w:val="00897028"/>
    <w:rsid w:val="008A2519"/>
    <w:rsid w:val="008A3C7B"/>
    <w:rsid w:val="008C7976"/>
    <w:rsid w:val="008D00DE"/>
    <w:rsid w:val="008F5609"/>
    <w:rsid w:val="00900827"/>
    <w:rsid w:val="0090702C"/>
    <w:rsid w:val="00917B53"/>
    <w:rsid w:val="00925559"/>
    <w:rsid w:val="009328EB"/>
    <w:rsid w:val="00932B8E"/>
    <w:rsid w:val="00932CFC"/>
    <w:rsid w:val="009432FF"/>
    <w:rsid w:val="0094500A"/>
    <w:rsid w:val="00952DFE"/>
    <w:rsid w:val="00952ED1"/>
    <w:rsid w:val="00984CA5"/>
    <w:rsid w:val="0099244F"/>
    <w:rsid w:val="00995A4B"/>
    <w:rsid w:val="009F3388"/>
    <w:rsid w:val="00A32140"/>
    <w:rsid w:val="00A52E97"/>
    <w:rsid w:val="00A634B7"/>
    <w:rsid w:val="00A73C37"/>
    <w:rsid w:val="00A7610C"/>
    <w:rsid w:val="00A81426"/>
    <w:rsid w:val="00A90B96"/>
    <w:rsid w:val="00A915FE"/>
    <w:rsid w:val="00A932FF"/>
    <w:rsid w:val="00AA118C"/>
    <w:rsid w:val="00AA7703"/>
    <w:rsid w:val="00AB15EE"/>
    <w:rsid w:val="00AC7899"/>
    <w:rsid w:val="00AE35D9"/>
    <w:rsid w:val="00AE5E71"/>
    <w:rsid w:val="00AF4051"/>
    <w:rsid w:val="00AF4C5E"/>
    <w:rsid w:val="00AF5335"/>
    <w:rsid w:val="00AF7727"/>
    <w:rsid w:val="00B00FB3"/>
    <w:rsid w:val="00B2783E"/>
    <w:rsid w:val="00B3654A"/>
    <w:rsid w:val="00B4637F"/>
    <w:rsid w:val="00B5452C"/>
    <w:rsid w:val="00B625E7"/>
    <w:rsid w:val="00B670F3"/>
    <w:rsid w:val="00B67904"/>
    <w:rsid w:val="00B71A90"/>
    <w:rsid w:val="00B85B69"/>
    <w:rsid w:val="00B875A8"/>
    <w:rsid w:val="00B90EE0"/>
    <w:rsid w:val="00B911F5"/>
    <w:rsid w:val="00B934B3"/>
    <w:rsid w:val="00B967C8"/>
    <w:rsid w:val="00BB4ED4"/>
    <w:rsid w:val="00BD640A"/>
    <w:rsid w:val="00BE27D1"/>
    <w:rsid w:val="00BE4DC8"/>
    <w:rsid w:val="00BF74F8"/>
    <w:rsid w:val="00C0341F"/>
    <w:rsid w:val="00C23EE6"/>
    <w:rsid w:val="00C24F4F"/>
    <w:rsid w:val="00C311A3"/>
    <w:rsid w:val="00C504A0"/>
    <w:rsid w:val="00C63CE1"/>
    <w:rsid w:val="00C744C7"/>
    <w:rsid w:val="00C91A53"/>
    <w:rsid w:val="00CC7779"/>
    <w:rsid w:val="00CE5FB7"/>
    <w:rsid w:val="00D04997"/>
    <w:rsid w:val="00D16737"/>
    <w:rsid w:val="00D476CA"/>
    <w:rsid w:val="00D55DF0"/>
    <w:rsid w:val="00D55E15"/>
    <w:rsid w:val="00D72631"/>
    <w:rsid w:val="00D8582C"/>
    <w:rsid w:val="00D874C8"/>
    <w:rsid w:val="00D900B6"/>
    <w:rsid w:val="00D904EF"/>
    <w:rsid w:val="00D91B07"/>
    <w:rsid w:val="00D97CAB"/>
    <w:rsid w:val="00DA24A1"/>
    <w:rsid w:val="00DB3DE9"/>
    <w:rsid w:val="00DC455C"/>
    <w:rsid w:val="00DD2C09"/>
    <w:rsid w:val="00DD64EA"/>
    <w:rsid w:val="00DE3F61"/>
    <w:rsid w:val="00DE459E"/>
    <w:rsid w:val="00DE7A8F"/>
    <w:rsid w:val="00DF0C66"/>
    <w:rsid w:val="00DF2C56"/>
    <w:rsid w:val="00E03299"/>
    <w:rsid w:val="00E168B3"/>
    <w:rsid w:val="00E16A8B"/>
    <w:rsid w:val="00E31F63"/>
    <w:rsid w:val="00E4679B"/>
    <w:rsid w:val="00E60EEF"/>
    <w:rsid w:val="00E61802"/>
    <w:rsid w:val="00E63685"/>
    <w:rsid w:val="00E7267A"/>
    <w:rsid w:val="00E81867"/>
    <w:rsid w:val="00EB156E"/>
    <w:rsid w:val="00EB5B35"/>
    <w:rsid w:val="00EB6E49"/>
    <w:rsid w:val="00EF5564"/>
    <w:rsid w:val="00EF6E59"/>
    <w:rsid w:val="00F230AC"/>
    <w:rsid w:val="00F30202"/>
    <w:rsid w:val="00F631BF"/>
    <w:rsid w:val="00F64027"/>
    <w:rsid w:val="00F71AFF"/>
    <w:rsid w:val="00F8157E"/>
    <w:rsid w:val="00F8181C"/>
    <w:rsid w:val="00F87534"/>
    <w:rsid w:val="00FA3D4E"/>
    <w:rsid w:val="00FA44C7"/>
    <w:rsid w:val="00FB118F"/>
    <w:rsid w:val="00FC4E71"/>
    <w:rsid w:val="00FE5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08362C"/>
  <w15:chartTrackingRefBased/>
  <w15:docId w15:val="{635F7791-A805-4B93-BAB9-EC2534AB1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4E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56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561B"/>
  </w:style>
  <w:style w:type="paragraph" w:styleId="Footer">
    <w:name w:val="footer"/>
    <w:basedOn w:val="Normal"/>
    <w:link w:val="FooterChar"/>
    <w:uiPriority w:val="99"/>
    <w:unhideWhenUsed/>
    <w:rsid w:val="003A56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56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6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71FDC0F8581E49A635918F7F62B9C9" ma:contentTypeVersion="18" ma:contentTypeDescription="Create a new document." ma:contentTypeScope="" ma:versionID="d9628c0d914c3c156ed8c7779a487db7">
  <xsd:schema xmlns:xsd="http://www.w3.org/2001/XMLSchema" xmlns:xs="http://www.w3.org/2001/XMLSchema" xmlns:p="http://schemas.microsoft.com/office/2006/metadata/properties" xmlns:ns2="84c28405-2689-406d-8f3a-4f4614f4442a" xmlns:ns3="4ec26bd6-569d-4783-b8d5-db68bc603824" targetNamespace="http://schemas.microsoft.com/office/2006/metadata/properties" ma:root="true" ma:fieldsID="ad31a565052349044abb1ba3051ae9c7" ns2:_="" ns3:_="">
    <xsd:import namespace="84c28405-2689-406d-8f3a-4f4614f4442a"/>
    <xsd:import namespace="4ec26bd6-569d-4783-b8d5-db68bc6038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28405-2689-406d-8f3a-4f4614f44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7e1068c-fbba-49b8-a159-82714d831ec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c26bd6-569d-4783-b8d5-db68bc6038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c7214f8-20f9-4e07-9204-37893a9546a5}" ma:internalName="TaxCatchAll" ma:showField="CatchAllData" ma:web="4ec26bd6-569d-4783-b8d5-db68bc6038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ec26bd6-569d-4783-b8d5-db68bc603824" xsi:nil="true"/>
    <lcf76f155ced4ddcb4097134ff3c332f xmlns="84c28405-2689-406d-8f3a-4f4614f4442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8767F7-CC82-4538-BFDA-5460DF1349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494C62-64A5-4CCA-93CE-5BACFC6CF4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c28405-2689-406d-8f3a-4f4614f4442a"/>
    <ds:schemaRef ds:uri="4ec26bd6-569d-4783-b8d5-db68bc603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071A3B-277F-4433-95ED-3A3D3D419CC1}">
  <ds:schemaRefs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terms/"/>
    <ds:schemaRef ds:uri="http://purl.org/dc/elements/1.1/"/>
    <ds:schemaRef ds:uri="4ec26bd6-569d-4783-b8d5-db68bc603824"/>
    <ds:schemaRef ds:uri="84c28405-2689-406d-8f3a-4f4614f4442a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8D75AF8-4EA3-40B3-A9F7-68633493C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3</TotalTime>
  <Pages>4</Pages>
  <Words>1205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Kaldra</dc:creator>
  <cp:keywords/>
  <dc:description/>
  <cp:lastModifiedBy>Liis Kasari Toussaint</cp:lastModifiedBy>
  <cp:revision>236</cp:revision>
  <cp:lastPrinted>2023-03-24T13:22:00Z</cp:lastPrinted>
  <dcterms:created xsi:type="dcterms:W3CDTF">2023-03-14T13:32:00Z</dcterms:created>
  <dcterms:modified xsi:type="dcterms:W3CDTF">2023-04-12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71FDC0F8581E49A635918F7F62B9C9</vt:lpwstr>
  </property>
</Properties>
</file>